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B9CB01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68A9">
        <w:rPr>
          <w:rFonts w:eastAsia="Times New Roman"/>
        </w:rPr>
        <w:t xml:space="preserve"> – Secondary Component</w:t>
      </w:r>
    </w:p>
    <w:p w14:paraId="7A5A68F0" w14:textId="5E0CDFFB" w:rsidR="00EA581C" w:rsidRDefault="003F3ED9" w:rsidP="00E60D07">
      <w:pPr>
        <w:pStyle w:val="Heading1"/>
        <w:spacing w:before="0"/>
        <w:rPr>
          <w:rFonts w:eastAsia="Times New Roman"/>
        </w:rPr>
      </w:pPr>
      <w:r w:rsidRPr="003F3ED9">
        <w:rPr>
          <w:rFonts w:eastAsia="Times New Roman"/>
        </w:rPr>
        <w:t>Medium/Heavy Vehicle and Truck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13</w:t>
      </w:r>
    </w:p>
    <w:p w14:paraId="3FD86B02" w14:textId="334F3E60" w:rsidR="00E60D07" w:rsidRPr="009468A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68A9">
        <w:rPr>
          <w:rFonts w:eastAsia="Times New Roman"/>
          <w:sz w:val="24"/>
          <w:szCs w:val="24"/>
        </w:rPr>
        <w:t>H</w:t>
      </w:r>
      <w:r w:rsidR="00E60D07" w:rsidRPr="009468A9">
        <w:rPr>
          <w:rFonts w:eastAsia="Times New Roman"/>
          <w:sz w:val="24"/>
          <w:szCs w:val="24"/>
        </w:rPr>
        <w:t xml:space="preserve">igh </w:t>
      </w:r>
      <w:r w:rsidRPr="009468A9">
        <w:rPr>
          <w:rFonts w:eastAsia="Times New Roman"/>
          <w:sz w:val="24"/>
          <w:szCs w:val="24"/>
        </w:rPr>
        <w:t>S</w:t>
      </w:r>
      <w:r w:rsidR="00E60D07" w:rsidRPr="009468A9">
        <w:rPr>
          <w:rFonts w:eastAsia="Times New Roman"/>
          <w:sz w:val="24"/>
          <w:szCs w:val="24"/>
        </w:rPr>
        <w:t xml:space="preserve">chool </w:t>
      </w:r>
      <w:r w:rsidRPr="009468A9">
        <w:rPr>
          <w:rFonts w:eastAsia="Times New Roman"/>
          <w:sz w:val="24"/>
          <w:szCs w:val="24"/>
        </w:rPr>
        <w:t>G</w:t>
      </w:r>
      <w:r w:rsidR="00E60D07" w:rsidRPr="009468A9">
        <w:rPr>
          <w:rFonts w:eastAsia="Times New Roman"/>
          <w:sz w:val="24"/>
          <w:szCs w:val="24"/>
        </w:rPr>
        <w:t xml:space="preserve">raduation </w:t>
      </w:r>
      <w:r w:rsidR="002A0054" w:rsidRPr="009468A9">
        <w:rPr>
          <w:rFonts w:eastAsia="Times New Roman"/>
          <w:sz w:val="24"/>
          <w:szCs w:val="24"/>
        </w:rPr>
        <w:t>Y</w:t>
      </w:r>
      <w:r w:rsidR="00E60D07" w:rsidRPr="009468A9">
        <w:rPr>
          <w:rFonts w:eastAsia="Times New Roman"/>
          <w:sz w:val="24"/>
          <w:szCs w:val="24"/>
        </w:rPr>
        <w:t>ears 20</w:t>
      </w:r>
      <w:r w:rsidR="00EA581C" w:rsidRPr="009468A9">
        <w:rPr>
          <w:rFonts w:eastAsia="Times New Roman"/>
          <w:sz w:val="24"/>
          <w:szCs w:val="24"/>
        </w:rPr>
        <w:t>2</w:t>
      </w:r>
      <w:r w:rsidR="00E9648A">
        <w:rPr>
          <w:rFonts w:eastAsia="Times New Roman"/>
          <w:sz w:val="24"/>
          <w:szCs w:val="24"/>
        </w:rPr>
        <w:t>3</w:t>
      </w:r>
      <w:r w:rsidR="00E60D07" w:rsidRPr="009468A9">
        <w:rPr>
          <w:rFonts w:eastAsia="Times New Roman"/>
          <w:sz w:val="24"/>
          <w:szCs w:val="24"/>
        </w:rPr>
        <w:t>, 202</w:t>
      </w:r>
      <w:r w:rsidR="00E9648A">
        <w:rPr>
          <w:rFonts w:eastAsia="Times New Roman"/>
          <w:sz w:val="24"/>
          <w:szCs w:val="24"/>
        </w:rPr>
        <w:t>4</w:t>
      </w:r>
      <w:r w:rsidR="00E60D07" w:rsidRPr="009468A9">
        <w:rPr>
          <w:rFonts w:eastAsia="Times New Roman"/>
          <w:sz w:val="24"/>
          <w:szCs w:val="24"/>
        </w:rPr>
        <w:t>, 202</w:t>
      </w:r>
      <w:bookmarkEnd w:id="0"/>
      <w:r w:rsidR="00E9648A">
        <w:rPr>
          <w:rFonts w:eastAsia="Times New Roman"/>
          <w:sz w:val="24"/>
          <w:szCs w:val="24"/>
        </w:rPr>
        <w:t>5</w:t>
      </w:r>
    </w:p>
    <w:p w14:paraId="523AF23E" w14:textId="3D76369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F3ED9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563EFE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1"/>
      <w:tr w:rsidR="003F3ED9" w:rsidRPr="00E60D07" w14:paraId="594B24A7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55E7DCD" w:rsidR="003F3ED9" w:rsidRPr="00EA581C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770C7D3" w14:textId="45CE33F6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RESERVED</w:t>
            </w:r>
            <w:r w:rsidR="00CC0852">
              <w:t xml:space="preserve"> (101)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841E9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794FE8" w14:textId="019B7E71" w:rsidR="003F3ED9" w:rsidRPr="0002552A" w:rsidRDefault="003F3ED9" w:rsidP="003F3ED9">
            <w:r w:rsidRPr="005F5829">
              <w:t>102</w:t>
            </w:r>
          </w:p>
        </w:tc>
        <w:tc>
          <w:tcPr>
            <w:tcW w:w="7650" w:type="dxa"/>
            <w:vAlign w:val="center"/>
          </w:tcPr>
          <w:p w14:paraId="4DFB6307" w14:textId="65BC472C" w:rsidR="003F3ED9" w:rsidRPr="0002552A" w:rsidRDefault="00E9648A" w:rsidP="003F3ED9">
            <w:r>
              <w:t>Research</w:t>
            </w:r>
            <w:r w:rsidR="003F3ED9" w:rsidRPr="005F5829">
              <w:t xml:space="preserve"> diesel occupations and certification programs.</w:t>
            </w:r>
          </w:p>
        </w:tc>
        <w:tc>
          <w:tcPr>
            <w:tcW w:w="1620" w:type="dxa"/>
            <w:vAlign w:val="center"/>
          </w:tcPr>
          <w:p w14:paraId="4012E50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E8FD1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38DE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0C7A9A" w14:textId="1377C418" w:rsidR="003F3ED9" w:rsidRPr="0002552A" w:rsidRDefault="003F3ED9" w:rsidP="003F3ED9">
            <w:r w:rsidRPr="005F5829">
              <w:t>103</w:t>
            </w:r>
          </w:p>
        </w:tc>
        <w:tc>
          <w:tcPr>
            <w:tcW w:w="7650" w:type="dxa"/>
            <w:vAlign w:val="center"/>
          </w:tcPr>
          <w:p w14:paraId="2EC83E70" w14:textId="4F3DCAB8" w:rsidR="003F3ED9" w:rsidRPr="0002552A" w:rsidRDefault="003F3ED9" w:rsidP="003F3ED9">
            <w:r w:rsidRPr="005F5829">
              <w:t>Identify truck classifications and configurations.</w:t>
            </w:r>
          </w:p>
        </w:tc>
        <w:tc>
          <w:tcPr>
            <w:tcW w:w="1620" w:type="dxa"/>
            <w:vAlign w:val="center"/>
          </w:tcPr>
          <w:p w14:paraId="5310160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2994A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A70BB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71A1AE" w14:textId="056F96A5" w:rsidR="003F3ED9" w:rsidRPr="0002552A" w:rsidRDefault="003F3ED9" w:rsidP="003F3ED9">
            <w:r w:rsidRPr="005F5829">
              <w:t>104</w:t>
            </w:r>
          </w:p>
        </w:tc>
        <w:tc>
          <w:tcPr>
            <w:tcW w:w="7650" w:type="dxa"/>
            <w:vAlign w:val="center"/>
          </w:tcPr>
          <w:p w14:paraId="425448A2" w14:textId="1746ADA6" w:rsidR="003F3ED9" w:rsidRPr="0002552A" w:rsidRDefault="003F3ED9" w:rsidP="003F3ED9">
            <w:r w:rsidRPr="005F5829">
              <w:t>Use service manuals and online service information.</w:t>
            </w:r>
          </w:p>
        </w:tc>
        <w:tc>
          <w:tcPr>
            <w:tcW w:w="1620" w:type="dxa"/>
            <w:vAlign w:val="center"/>
          </w:tcPr>
          <w:p w14:paraId="3673401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6DEED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36A9C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8ADA82" w14:textId="13753F59" w:rsidR="003F3ED9" w:rsidRPr="0002552A" w:rsidRDefault="003F3ED9" w:rsidP="003F3ED9">
            <w:r w:rsidRPr="005F5829">
              <w:t>105</w:t>
            </w:r>
          </w:p>
        </w:tc>
        <w:tc>
          <w:tcPr>
            <w:tcW w:w="7650" w:type="dxa"/>
            <w:vAlign w:val="center"/>
          </w:tcPr>
          <w:p w14:paraId="48ED971A" w14:textId="299C8675" w:rsidR="003F3ED9" w:rsidRPr="0002552A" w:rsidRDefault="003F3ED9" w:rsidP="003F3ED9">
            <w:r w:rsidRPr="005F5829">
              <w:t>Follow safety procedures and safe equipment operation.</w:t>
            </w:r>
          </w:p>
        </w:tc>
        <w:tc>
          <w:tcPr>
            <w:tcW w:w="1620" w:type="dxa"/>
            <w:vAlign w:val="center"/>
          </w:tcPr>
          <w:p w14:paraId="5DCA8D3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998A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BBB35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203D3C6" w14:textId="050D049B" w:rsidR="003F3ED9" w:rsidRPr="0002552A" w:rsidRDefault="003F3ED9" w:rsidP="003F3ED9"/>
        </w:tc>
        <w:tc>
          <w:tcPr>
            <w:tcW w:w="7650" w:type="dxa"/>
            <w:vAlign w:val="center"/>
          </w:tcPr>
          <w:p w14:paraId="47E03383" w14:textId="090F91F1" w:rsidR="003F3ED9" w:rsidRPr="0002552A" w:rsidRDefault="003F3ED9" w:rsidP="003F3ED9">
            <w:r w:rsidRPr="005F5829">
              <w:t>RESERVED</w:t>
            </w:r>
            <w:r w:rsidR="00CC0852">
              <w:t xml:space="preserve"> (106)</w:t>
            </w:r>
          </w:p>
        </w:tc>
        <w:tc>
          <w:tcPr>
            <w:tcW w:w="1620" w:type="dxa"/>
            <w:vAlign w:val="center"/>
          </w:tcPr>
          <w:p w14:paraId="7F2507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5E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EEB6E9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93109" w14:textId="615F5401" w:rsidR="003F3ED9" w:rsidRPr="0002552A" w:rsidRDefault="003F3ED9" w:rsidP="003F3ED9">
            <w:r w:rsidRPr="005F5829">
              <w:t>107</w:t>
            </w:r>
          </w:p>
        </w:tc>
        <w:tc>
          <w:tcPr>
            <w:tcW w:w="7650" w:type="dxa"/>
            <w:vAlign w:val="center"/>
          </w:tcPr>
          <w:p w14:paraId="54BACBCF" w14:textId="67CF854B" w:rsidR="003F3ED9" w:rsidRPr="0002552A" w:rsidRDefault="003F3ED9" w:rsidP="003F3ED9">
            <w:r w:rsidRPr="005F5829">
              <w:t xml:space="preserve">Follow </w:t>
            </w:r>
            <w:r w:rsidR="0026150C">
              <w:t>Environmental Protection Agency (</w:t>
            </w:r>
            <w:r w:rsidRPr="005F5829">
              <w:t>EPA</w:t>
            </w:r>
            <w:r w:rsidR="0026150C">
              <w:t>)</w:t>
            </w:r>
            <w:r w:rsidRPr="005F5829">
              <w:t xml:space="preserve"> standards for cleaning and disposal of waste and fluids.</w:t>
            </w:r>
          </w:p>
        </w:tc>
        <w:tc>
          <w:tcPr>
            <w:tcW w:w="1620" w:type="dxa"/>
            <w:vAlign w:val="center"/>
          </w:tcPr>
          <w:p w14:paraId="1D299E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0A397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A3A0709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37B375B" w14:textId="7DFEF8B9" w:rsidR="003F3ED9" w:rsidRPr="0002552A" w:rsidRDefault="003F3ED9" w:rsidP="003F3ED9">
            <w:r w:rsidRPr="005F5829">
              <w:t>108</w:t>
            </w:r>
          </w:p>
        </w:tc>
        <w:tc>
          <w:tcPr>
            <w:tcW w:w="7650" w:type="dxa"/>
            <w:vAlign w:val="center"/>
          </w:tcPr>
          <w:p w14:paraId="290755E2" w14:textId="4E9F8A7A" w:rsidR="003F3ED9" w:rsidRPr="0002552A" w:rsidRDefault="003F3ED9" w:rsidP="003F3ED9">
            <w:r w:rsidRPr="005F5829">
              <w:t>Exhibit professional</w:t>
            </w:r>
            <w:r w:rsidR="00D66235">
              <w:t xml:space="preserve"> and p</w:t>
            </w:r>
            <w:r w:rsidRPr="005F5829">
              <w:t>ersonal standards and work habits</w:t>
            </w:r>
            <w:r w:rsidR="00D66235">
              <w:t xml:space="preserve"> and </w:t>
            </w:r>
            <w:r w:rsidRPr="005F5829">
              <w:t>ethics in a diesel shop.</w:t>
            </w:r>
          </w:p>
        </w:tc>
        <w:tc>
          <w:tcPr>
            <w:tcW w:w="1620" w:type="dxa"/>
            <w:vAlign w:val="center"/>
          </w:tcPr>
          <w:p w14:paraId="19767E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F0B41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62C84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CC8B1AD" w14:textId="0E451760" w:rsidR="003F3ED9" w:rsidRPr="001F31A7" w:rsidRDefault="003F3ED9" w:rsidP="003F3ED9">
            <w:r w:rsidRPr="005F5829">
              <w:t>109</w:t>
            </w:r>
          </w:p>
        </w:tc>
        <w:tc>
          <w:tcPr>
            <w:tcW w:w="7650" w:type="dxa"/>
            <w:vAlign w:val="center"/>
          </w:tcPr>
          <w:p w14:paraId="1A552F1D" w14:textId="1A191C02" w:rsidR="003F3ED9" w:rsidRPr="001F31A7" w:rsidRDefault="003F3ED9" w:rsidP="003F3ED9">
            <w:r w:rsidRPr="005F5829">
              <w:t xml:space="preserve">Comply with </w:t>
            </w:r>
            <w:r w:rsidR="0026150C">
              <w:t>Occupational Safety and Health Administration (</w:t>
            </w:r>
            <w:r w:rsidRPr="005F5829">
              <w:t>OSHA</w:t>
            </w:r>
            <w:r w:rsidR="0026150C">
              <w:t>)</w:t>
            </w:r>
            <w:r w:rsidRPr="005F5829">
              <w:t xml:space="preserve"> regulations.</w:t>
            </w:r>
          </w:p>
        </w:tc>
        <w:tc>
          <w:tcPr>
            <w:tcW w:w="1620" w:type="dxa"/>
            <w:vAlign w:val="center"/>
          </w:tcPr>
          <w:p w14:paraId="50FD294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25560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CE0BE4C" w:rsidR="00E60D07" w:rsidRDefault="00E60D07" w:rsidP="00E60D07">
      <w:pPr>
        <w:pStyle w:val="Heading2"/>
      </w:pPr>
      <w:r>
        <w:t xml:space="preserve">200 </w:t>
      </w:r>
      <w:r w:rsidR="003F3ED9">
        <w:t>Tools and Fasteners/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DB49D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7D3CCF8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28932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BAF3E6E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basic hand tools and power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6B27C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B513863" w14:textId="15D2BA32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2</w:t>
            </w:r>
          </w:p>
        </w:tc>
        <w:tc>
          <w:tcPr>
            <w:tcW w:w="7650" w:type="dxa"/>
            <w:vAlign w:val="center"/>
          </w:tcPr>
          <w:p w14:paraId="55ED1763" w14:textId="183D2DE0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fasteners, fittings</w:t>
            </w:r>
            <w:r w:rsidR="00D66235">
              <w:t>,</w:t>
            </w:r>
            <w:r w:rsidR="003F3ED9" w:rsidRPr="00453EC7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03A7209D" w14:textId="733F4C14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C2E134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E178321" w14:textId="11CD8D7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3</w:t>
            </w:r>
          </w:p>
        </w:tc>
        <w:tc>
          <w:tcPr>
            <w:tcW w:w="7650" w:type="dxa"/>
            <w:vAlign w:val="center"/>
          </w:tcPr>
          <w:p w14:paraId="170E6E85" w14:textId="7D2867E8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Drill and use threading tools and extractors.</w:t>
            </w:r>
          </w:p>
        </w:tc>
        <w:tc>
          <w:tcPr>
            <w:tcW w:w="1620" w:type="dxa"/>
            <w:vAlign w:val="center"/>
          </w:tcPr>
          <w:p w14:paraId="1FB29C97" w14:textId="7114855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4177C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B22CAE6" w14:textId="04E2536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4</w:t>
            </w:r>
          </w:p>
        </w:tc>
        <w:tc>
          <w:tcPr>
            <w:tcW w:w="7650" w:type="dxa"/>
            <w:vAlign w:val="center"/>
          </w:tcPr>
          <w:p w14:paraId="70CEB03E" w14:textId="442DE50F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precision measuring tools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9EAC9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461B6F" w14:textId="19263D70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9975919" w14:textId="24E5A636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RESERVED</w:t>
            </w:r>
            <w:r w:rsidR="00CC0852">
              <w:t xml:space="preserve"> (205)</w:t>
            </w:r>
          </w:p>
        </w:tc>
        <w:tc>
          <w:tcPr>
            <w:tcW w:w="1620" w:type="dxa"/>
            <w:vAlign w:val="center"/>
          </w:tcPr>
          <w:p w14:paraId="1E4203E1" w14:textId="2880E57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47B4C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8B5703C" w14:textId="383E8A6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6</w:t>
            </w:r>
          </w:p>
        </w:tc>
        <w:tc>
          <w:tcPr>
            <w:tcW w:w="7650" w:type="dxa"/>
            <w:vAlign w:val="center"/>
          </w:tcPr>
          <w:p w14:paraId="439F889C" w14:textId="6B367621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Set up/Shut down, cut</w:t>
            </w:r>
            <w:r w:rsidR="00D66235">
              <w:t>,</w:t>
            </w:r>
            <w:r w:rsidRPr="00453EC7">
              <w:t xml:space="preserve"> and heat with</w:t>
            </w:r>
            <w:r w:rsidR="00D66235">
              <w:t xml:space="preserve"> an o</w:t>
            </w:r>
            <w:r w:rsidRPr="00453EC7">
              <w:t>xy-</w:t>
            </w:r>
            <w:r w:rsidR="00D66235">
              <w:t>a</w:t>
            </w:r>
            <w:r w:rsidRPr="00453EC7">
              <w:t xml:space="preserve">cetylene </w:t>
            </w:r>
            <w:r w:rsidR="00D66235">
              <w:t>t</w:t>
            </w:r>
            <w:r w:rsidRPr="00453EC7">
              <w:t>orch.</w:t>
            </w:r>
          </w:p>
        </w:tc>
        <w:tc>
          <w:tcPr>
            <w:tcW w:w="1620" w:type="dxa"/>
            <w:vAlign w:val="center"/>
          </w:tcPr>
          <w:p w14:paraId="5A48A834" w14:textId="170A093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98A5D92" w:rsidR="00E60D07" w:rsidRDefault="00E60D07" w:rsidP="007F79E0">
      <w:pPr>
        <w:pStyle w:val="Heading2"/>
      </w:pPr>
      <w:r>
        <w:lastRenderedPageBreak/>
        <w:t xml:space="preserve">300 </w:t>
      </w:r>
      <w:r w:rsidR="003F3ED9">
        <w:t>Suspension and Steer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880890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963B85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F0239E8" w14:textId="53AD5E63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1</w:t>
            </w:r>
          </w:p>
        </w:tc>
        <w:tc>
          <w:tcPr>
            <w:tcW w:w="7650" w:type="dxa"/>
            <w:vAlign w:val="center"/>
          </w:tcPr>
          <w:p w14:paraId="3374318E" w14:textId="02EDAD06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steering linkage.</w:t>
            </w:r>
          </w:p>
        </w:tc>
        <w:tc>
          <w:tcPr>
            <w:tcW w:w="1620" w:type="dxa"/>
            <w:hideMark/>
          </w:tcPr>
          <w:p w14:paraId="0B9DD7E0" w14:textId="0569F95A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8A0D7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1A4BEB3" w14:textId="6E1D087E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2</w:t>
            </w:r>
          </w:p>
        </w:tc>
        <w:tc>
          <w:tcPr>
            <w:tcW w:w="7650" w:type="dxa"/>
            <w:vAlign w:val="center"/>
          </w:tcPr>
          <w:p w14:paraId="1834969F" w14:textId="6A295176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Inspect and adjust basic wheel alignment</w:t>
            </w:r>
            <w:r w:rsidR="00D66235">
              <w:t xml:space="preserve"> and </w:t>
            </w:r>
            <w:r w:rsidRPr="00A45DD2">
              <w:t>inspect tires.</w:t>
            </w:r>
          </w:p>
        </w:tc>
        <w:tc>
          <w:tcPr>
            <w:tcW w:w="1620" w:type="dxa"/>
          </w:tcPr>
          <w:p w14:paraId="34831114" w14:textId="4D8FA59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E4AE71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78E301A" w14:textId="51C5CEB0" w:rsidR="003F3ED9" w:rsidRPr="00D75E05" w:rsidRDefault="003F3ED9" w:rsidP="003F3ED9"/>
        </w:tc>
        <w:tc>
          <w:tcPr>
            <w:tcW w:w="7650" w:type="dxa"/>
            <w:vAlign w:val="center"/>
          </w:tcPr>
          <w:p w14:paraId="44D82026" w14:textId="734FA6FB" w:rsidR="003F3ED9" w:rsidRPr="00D75E05" w:rsidRDefault="003F3ED9" w:rsidP="003F3ED9">
            <w:r w:rsidRPr="00A45DD2">
              <w:t>RESERVED</w:t>
            </w:r>
            <w:r w:rsidR="00CC0852">
              <w:t xml:space="preserve"> (303)</w:t>
            </w:r>
          </w:p>
        </w:tc>
        <w:tc>
          <w:tcPr>
            <w:tcW w:w="1620" w:type="dxa"/>
          </w:tcPr>
          <w:p w14:paraId="32562F5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204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594E1B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FF9C62D" w14:textId="2F615EC2" w:rsidR="003F3ED9" w:rsidRPr="00D75E05" w:rsidRDefault="003F3ED9" w:rsidP="003F3ED9">
            <w:r w:rsidRPr="00A45DD2">
              <w:t>304</w:t>
            </w:r>
          </w:p>
        </w:tc>
        <w:tc>
          <w:tcPr>
            <w:tcW w:w="7650" w:type="dxa"/>
            <w:vAlign w:val="center"/>
          </w:tcPr>
          <w:p w14:paraId="1C346B4A" w14:textId="5D74AB5E" w:rsidR="003F3ED9" w:rsidRPr="00D75E05" w:rsidRDefault="003F3ED9" w:rsidP="003F3ED9">
            <w:r w:rsidRPr="00A45DD2">
              <w:t>Inspect</w:t>
            </w:r>
            <w:r w:rsidR="00D66235">
              <w:t xml:space="preserve"> and </w:t>
            </w:r>
            <w:r w:rsidRPr="00A45DD2">
              <w:t xml:space="preserve">test/service </w:t>
            </w:r>
            <w:r w:rsidR="00D66235">
              <w:t xml:space="preserve">a </w:t>
            </w:r>
            <w:r w:rsidRPr="00A45DD2">
              <w:t>power steering system.</w:t>
            </w:r>
          </w:p>
        </w:tc>
        <w:tc>
          <w:tcPr>
            <w:tcW w:w="1620" w:type="dxa"/>
          </w:tcPr>
          <w:p w14:paraId="2204BF8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4D9D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EF1E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8B56744" w14:textId="69A1E5B1" w:rsidR="003F3ED9" w:rsidRPr="00D75E05" w:rsidRDefault="003F3ED9" w:rsidP="003F3ED9">
            <w:r w:rsidRPr="00A45DD2">
              <w:t>305</w:t>
            </w:r>
          </w:p>
        </w:tc>
        <w:tc>
          <w:tcPr>
            <w:tcW w:w="7650" w:type="dxa"/>
            <w:vAlign w:val="center"/>
          </w:tcPr>
          <w:p w14:paraId="72477B4F" w14:textId="108328CB" w:rsidR="003F3ED9" w:rsidRPr="00D75E05" w:rsidRDefault="003F3ED9" w:rsidP="003F3ED9">
            <w:r w:rsidRPr="00A45DD2">
              <w:t xml:space="preserve">Service wheel bearings and hubs according to </w:t>
            </w:r>
            <w:r w:rsidR="0098630D">
              <w:t>T</w:t>
            </w:r>
            <w:r w:rsidR="0026150C">
              <w:t xml:space="preserve">ransportation </w:t>
            </w:r>
            <w:r w:rsidR="0098630D">
              <w:t>Motor C</w:t>
            </w:r>
            <w:r w:rsidR="0026150C">
              <w:t xml:space="preserve">ontrol </w:t>
            </w:r>
            <w:r w:rsidR="0098630D">
              <w:t>(</w:t>
            </w:r>
            <w:r w:rsidRPr="00A45DD2">
              <w:t>TMC</w:t>
            </w:r>
            <w:r w:rsidR="0098630D">
              <w:t>)</w:t>
            </w:r>
            <w:r w:rsidRPr="00A45DD2">
              <w:t xml:space="preserve"> </w:t>
            </w:r>
            <w:r w:rsidR="00D66235">
              <w:t>g</w:t>
            </w:r>
            <w:r w:rsidRPr="00A45DD2">
              <w:t>uidelines.</w:t>
            </w:r>
          </w:p>
        </w:tc>
        <w:tc>
          <w:tcPr>
            <w:tcW w:w="1620" w:type="dxa"/>
          </w:tcPr>
          <w:p w14:paraId="3B527D3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9A4F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656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981D76F" w14:textId="247CE4D8" w:rsidR="003F3ED9" w:rsidRPr="00D75E05" w:rsidRDefault="003F3ED9" w:rsidP="003F3ED9">
            <w:r w:rsidRPr="00A45DD2">
              <w:t>306</w:t>
            </w:r>
          </w:p>
        </w:tc>
        <w:tc>
          <w:tcPr>
            <w:tcW w:w="7650" w:type="dxa"/>
            <w:vAlign w:val="center"/>
          </w:tcPr>
          <w:p w14:paraId="25326F14" w14:textId="7E444BB8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shock absorbers.</w:t>
            </w:r>
          </w:p>
        </w:tc>
        <w:tc>
          <w:tcPr>
            <w:tcW w:w="1620" w:type="dxa"/>
          </w:tcPr>
          <w:p w14:paraId="1ADC1D1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5F35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57DFC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BDD0800" w14:textId="234828C5" w:rsidR="003F3ED9" w:rsidRPr="00D75E05" w:rsidRDefault="003F3ED9" w:rsidP="003F3ED9">
            <w:r w:rsidRPr="00A45DD2">
              <w:t>307</w:t>
            </w:r>
          </w:p>
        </w:tc>
        <w:tc>
          <w:tcPr>
            <w:tcW w:w="7650" w:type="dxa"/>
            <w:vAlign w:val="center"/>
          </w:tcPr>
          <w:p w14:paraId="2988C1D7" w14:textId="164F2E4B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</w:t>
            </w:r>
            <w:proofErr w:type="spellStart"/>
            <w:r w:rsidRPr="00A45DD2">
              <w:t>king pins</w:t>
            </w:r>
            <w:proofErr w:type="spellEnd"/>
            <w:r w:rsidRPr="00A45DD2">
              <w:t>.</w:t>
            </w:r>
          </w:p>
        </w:tc>
        <w:tc>
          <w:tcPr>
            <w:tcW w:w="1620" w:type="dxa"/>
          </w:tcPr>
          <w:p w14:paraId="7E8126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B979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7C5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5BF578C" w14:textId="11AB3669" w:rsidR="003F3ED9" w:rsidRPr="00D75E05" w:rsidRDefault="003F3ED9" w:rsidP="003F3ED9">
            <w:r w:rsidRPr="00A45DD2">
              <w:t>308</w:t>
            </w:r>
          </w:p>
        </w:tc>
        <w:tc>
          <w:tcPr>
            <w:tcW w:w="7650" w:type="dxa"/>
            <w:vAlign w:val="center"/>
          </w:tcPr>
          <w:p w14:paraId="388E62D0" w14:textId="24F72C17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leaf springs.</w:t>
            </w:r>
          </w:p>
        </w:tc>
        <w:tc>
          <w:tcPr>
            <w:tcW w:w="1620" w:type="dxa"/>
          </w:tcPr>
          <w:p w14:paraId="49718D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F42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6C97C5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4FAF6F9" w14:textId="3C63E843" w:rsidR="003F3ED9" w:rsidRPr="00D75E05" w:rsidRDefault="003F3ED9" w:rsidP="003F3ED9">
            <w:r w:rsidRPr="00A45DD2">
              <w:t>309</w:t>
            </w:r>
          </w:p>
        </w:tc>
        <w:tc>
          <w:tcPr>
            <w:tcW w:w="7650" w:type="dxa"/>
            <w:vAlign w:val="center"/>
          </w:tcPr>
          <w:p w14:paraId="3AE19CAD" w14:textId="5756D5C4" w:rsidR="003F3ED9" w:rsidRPr="00D75E05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air suspension components.</w:t>
            </w:r>
          </w:p>
        </w:tc>
        <w:tc>
          <w:tcPr>
            <w:tcW w:w="1620" w:type="dxa"/>
          </w:tcPr>
          <w:p w14:paraId="7C447A1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D2E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17CDD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680824" w14:textId="1DDBA80A" w:rsidR="003F3ED9" w:rsidRPr="00D75E05" w:rsidRDefault="003F3ED9" w:rsidP="003F3ED9">
            <w:r w:rsidRPr="00A45DD2">
              <w:t>310</w:t>
            </w:r>
          </w:p>
        </w:tc>
        <w:tc>
          <w:tcPr>
            <w:tcW w:w="7650" w:type="dxa"/>
            <w:vAlign w:val="center"/>
          </w:tcPr>
          <w:p w14:paraId="6C0D0340" w14:textId="0ECA4A3F" w:rsidR="003F3ED9" w:rsidRPr="00D75E05" w:rsidRDefault="003F3ED9" w:rsidP="003F3ED9">
            <w:r w:rsidRPr="00A45DD2">
              <w:t>Inspect and service wheel assemblies.</w:t>
            </w:r>
          </w:p>
        </w:tc>
        <w:tc>
          <w:tcPr>
            <w:tcW w:w="1620" w:type="dxa"/>
          </w:tcPr>
          <w:p w14:paraId="4A4294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BCD8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FC9571D" w:rsidR="007F79E0" w:rsidRDefault="007F79E0" w:rsidP="007F79E0">
      <w:pPr>
        <w:pStyle w:val="Heading2"/>
      </w:pPr>
      <w:r>
        <w:t xml:space="preserve">400 </w:t>
      </w:r>
      <w:r w:rsidR="003F3ED9">
        <w:t>Preventiv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4CD69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91966A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A866F3" w14:textId="5C9A401F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1</w:t>
            </w:r>
          </w:p>
        </w:tc>
        <w:tc>
          <w:tcPr>
            <w:tcW w:w="7650" w:type="dxa"/>
            <w:vAlign w:val="center"/>
          </w:tcPr>
          <w:p w14:paraId="0C82466E" w14:textId="637EEDA1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Determine preventive maintenance intervals and procedures.</w:t>
            </w:r>
          </w:p>
        </w:tc>
        <w:tc>
          <w:tcPr>
            <w:tcW w:w="1620" w:type="dxa"/>
            <w:hideMark/>
          </w:tcPr>
          <w:p w14:paraId="7CD4AEBE" w14:textId="539A309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F81F3B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E830D7F" w14:textId="1B790CDD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2</w:t>
            </w:r>
          </w:p>
        </w:tc>
        <w:tc>
          <w:tcPr>
            <w:tcW w:w="7650" w:type="dxa"/>
            <w:vAlign w:val="center"/>
          </w:tcPr>
          <w:p w14:paraId="64A9A743" w14:textId="2C0BDFE4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Perform preventive maintenance inspection.</w:t>
            </w:r>
          </w:p>
        </w:tc>
        <w:tc>
          <w:tcPr>
            <w:tcW w:w="1620" w:type="dxa"/>
          </w:tcPr>
          <w:p w14:paraId="5B82A548" w14:textId="671BF7FD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24F3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4AC167" w14:textId="62DF33D9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01CAF9D6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RESERVED</w:t>
            </w:r>
            <w:r w:rsidR="00CC0852">
              <w:t xml:space="preserve"> (403)</w:t>
            </w:r>
          </w:p>
        </w:tc>
        <w:tc>
          <w:tcPr>
            <w:tcW w:w="1620" w:type="dxa"/>
          </w:tcPr>
          <w:p w14:paraId="166FCC22" w14:textId="27C72561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942CD39" w:rsidR="007F79E0" w:rsidRDefault="007F79E0" w:rsidP="007F79E0">
      <w:pPr>
        <w:pStyle w:val="Heading2"/>
      </w:pPr>
      <w:r>
        <w:t xml:space="preserve">500 </w:t>
      </w:r>
      <w:r w:rsidR="007206F4">
        <w:t>B</w:t>
      </w:r>
      <w:r w:rsidR="003F3ED9">
        <w:t>rake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6C4D4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2"/>
      <w:tr w:rsidR="003F3ED9" w:rsidRPr="00E60D07" w14:paraId="64B4DFEA" w14:textId="77777777" w:rsidTr="004E7D0F">
        <w:trPr>
          <w:trHeight w:val="288"/>
        </w:trPr>
        <w:tc>
          <w:tcPr>
            <w:tcW w:w="715" w:type="dxa"/>
          </w:tcPr>
          <w:p w14:paraId="63D6D65B" w14:textId="0DD0D589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1</w:t>
            </w:r>
          </w:p>
        </w:tc>
        <w:tc>
          <w:tcPr>
            <w:tcW w:w="7650" w:type="dxa"/>
          </w:tcPr>
          <w:p w14:paraId="43EA4BD5" w14:textId="1EA54890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 </w:t>
            </w:r>
            <w:r w:rsidRPr="00101C0A">
              <w:t>repair</w:t>
            </w:r>
            <w:r w:rsidR="00D66235">
              <w:t xml:space="preserve"> or </w:t>
            </w:r>
            <w:r w:rsidRPr="00101C0A">
              <w:t>replace hydraulic disc brake compon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C04BD62" w14:textId="77777777" w:rsidTr="004E7D0F">
        <w:trPr>
          <w:trHeight w:val="288"/>
        </w:trPr>
        <w:tc>
          <w:tcPr>
            <w:tcW w:w="715" w:type="dxa"/>
          </w:tcPr>
          <w:p w14:paraId="09FF0FDE" w14:textId="53A50DD0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191074CB" w14:textId="2703B0DE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RESERVED</w:t>
            </w:r>
            <w:r w:rsidR="00CC0852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C9BC733" w14:textId="77777777" w:rsidTr="004E7D0F">
        <w:trPr>
          <w:trHeight w:val="288"/>
        </w:trPr>
        <w:tc>
          <w:tcPr>
            <w:tcW w:w="715" w:type="dxa"/>
          </w:tcPr>
          <w:p w14:paraId="7C20049A" w14:textId="3F2C7330" w:rsidR="003F3ED9" w:rsidRPr="00E20E4E" w:rsidRDefault="003F3ED9" w:rsidP="003F3ED9">
            <w:r w:rsidRPr="00101C0A">
              <w:t>503</w:t>
            </w:r>
          </w:p>
        </w:tc>
        <w:tc>
          <w:tcPr>
            <w:tcW w:w="7650" w:type="dxa"/>
          </w:tcPr>
          <w:p w14:paraId="735D8DC4" w14:textId="0412DE5F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S-cam drum brake components.</w:t>
            </w:r>
          </w:p>
        </w:tc>
        <w:tc>
          <w:tcPr>
            <w:tcW w:w="1620" w:type="dxa"/>
            <w:vAlign w:val="center"/>
          </w:tcPr>
          <w:p w14:paraId="671481E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9465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B9E2051" w14:textId="77777777" w:rsidTr="004E7D0F">
        <w:trPr>
          <w:trHeight w:val="288"/>
        </w:trPr>
        <w:tc>
          <w:tcPr>
            <w:tcW w:w="715" w:type="dxa"/>
          </w:tcPr>
          <w:p w14:paraId="7BF19B40" w14:textId="45E5DC5A" w:rsidR="003F3ED9" w:rsidRPr="00E20E4E" w:rsidRDefault="003F3ED9" w:rsidP="003F3ED9"/>
        </w:tc>
        <w:tc>
          <w:tcPr>
            <w:tcW w:w="7650" w:type="dxa"/>
          </w:tcPr>
          <w:p w14:paraId="7EDDE6F9" w14:textId="41ED4110" w:rsidR="003F3ED9" w:rsidRPr="00E20E4E" w:rsidRDefault="003F3ED9" w:rsidP="003F3ED9">
            <w:r w:rsidRPr="00101C0A">
              <w:t>RESERVED</w:t>
            </w:r>
            <w:r w:rsidR="00CC0852">
              <w:t xml:space="preserve"> (505)</w:t>
            </w:r>
          </w:p>
        </w:tc>
        <w:tc>
          <w:tcPr>
            <w:tcW w:w="1620" w:type="dxa"/>
            <w:vAlign w:val="center"/>
          </w:tcPr>
          <w:p w14:paraId="21F2EC7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65B3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507E0B4" w14:textId="77777777" w:rsidTr="004E7D0F">
        <w:trPr>
          <w:trHeight w:val="288"/>
        </w:trPr>
        <w:tc>
          <w:tcPr>
            <w:tcW w:w="715" w:type="dxa"/>
          </w:tcPr>
          <w:p w14:paraId="68400B1B" w14:textId="775D0E36" w:rsidR="003F3ED9" w:rsidRPr="00E20E4E" w:rsidRDefault="003F3ED9" w:rsidP="003F3ED9">
            <w:r w:rsidRPr="00101C0A">
              <w:t>506</w:t>
            </w:r>
          </w:p>
        </w:tc>
        <w:tc>
          <w:tcPr>
            <w:tcW w:w="7650" w:type="dxa"/>
          </w:tcPr>
          <w:p w14:paraId="7BF6E9D0" w14:textId="39633A42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or adjust air governors.</w:t>
            </w:r>
          </w:p>
        </w:tc>
        <w:tc>
          <w:tcPr>
            <w:tcW w:w="1620" w:type="dxa"/>
            <w:vAlign w:val="center"/>
          </w:tcPr>
          <w:p w14:paraId="4A74DD0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512B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1FD797E" w14:textId="77777777" w:rsidTr="004E7D0F">
        <w:trPr>
          <w:trHeight w:val="288"/>
        </w:trPr>
        <w:tc>
          <w:tcPr>
            <w:tcW w:w="715" w:type="dxa"/>
          </w:tcPr>
          <w:p w14:paraId="524D77F5" w14:textId="6DC00466" w:rsidR="003F3ED9" w:rsidRPr="00E20E4E" w:rsidRDefault="003F3ED9" w:rsidP="003F3ED9">
            <w:r w:rsidRPr="00101C0A">
              <w:t>507</w:t>
            </w:r>
          </w:p>
        </w:tc>
        <w:tc>
          <w:tcPr>
            <w:tcW w:w="7650" w:type="dxa"/>
          </w:tcPr>
          <w:p w14:paraId="00FFDA4F" w14:textId="2FDB1F91" w:rsidR="003F3ED9" w:rsidRPr="00E20E4E" w:rsidRDefault="003F3ED9" w:rsidP="003F3ED9">
            <w:r w:rsidRPr="00101C0A">
              <w:t>Replace hydraulic brake lines</w:t>
            </w:r>
            <w:r w:rsidR="00D66235">
              <w:t xml:space="preserve"> and </w:t>
            </w:r>
            <w:r w:rsidRPr="00101C0A">
              <w:t xml:space="preserve">bleed brakes. </w:t>
            </w:r>
          </w:p>
        </w:tc>
        <w:tc>
          <w:tcPr>
            <w:tcW w:w="1620" w:type="dxa"/>
            <w:vAlign w:val="center"/>
          </w:tcPr>
          <w:p w14:paraId="7266B62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7E65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566C518" w14:textId="77777777" w:rsidTr="004E7D0F">
        <w:trPr>
          <w:trHeight w:val="288"/>
        </w:trPr>
        <w:tc>
          <w:tcPr>
            <w:tcW w:w="715" w:type="dxa"/>
          </w:tcPr>
          <w:p w14:paraId="548DB5D7" w14:textId="1140C648" w:rsidR="003F3ED9" w:rsidRPr="00E20E4E" w:rsidRDefault="003F3ED9" w:rsidP="003F3ED9">
            <w:r w:rsidRPr="00101C0A">
              <w:t>508</w:t>
            </w:r>
          </w:p>
        </w:tc>
        <w:tc>
          <w:tcPr>
            <w:tcW w:w="7650" w:type="dxa"/>
          </w:tcPr>
          <w:p w14:paraId="5B85DCD5" w14:textId="2CC907DE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lines.</w:t>
            </w:r>
          </w:p>
        </w:tc>
        <w:tc>
          <w:tcPr>
            <w:tcW w:w="1620" w:type="dxa"/>
            <w:vAlign w:val="center"/>
          </w:tcPr>
          <w:p w14:paraId="3975CE8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070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DECEB5F" w14:textId="77777777" w:rsidTr="004E7D0F">
        <w:trPr>
          <w:trHeight w:val="288"/>
        </w:trPr>
        <w:tc>
          <w:tcPr>
            <w:tcW w:w="715" w:type="dxa"/>
          </w:tcPr>
          <w:p w14:paraId="1B391BF0" w14:textId="0927E1CD" w:rsidR="003F3ED9" w:rsidRPr="00E20E4E" w:rsidRDefault="003F3ED9" w:rsidP="003F3ED9">
            <w:r w:rsidRPr="00101C0A">
              <w:t>509</w:t>
            </w:r>
          </w:p>
        </w:tc>
        <w:tc>
          <w:tcPr>
            <w:tcW w:w="7650" w:type="dxa"/>
          </w:tcPr>
          <w:p w14:paraId="78F17397" w14:textId="0229B689" w:rsidR="003F3ED9" w:rsidRPr="00E20E4E" w:rsidRDefault="003F3ED9" w:rsidP="003F3ED9">
            <w:r w:rsidRPr="00101C0A">
              <w:t>Inspect</w:t>
            </w:r>
            <w:r w:rsidR="00D66235">
              <w:t xml:space="preserve"> and </w:t>
            </w:r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lace air brake chambers.</w:t>
            </w:r>
          </w:p>
        </w:tc>
        <w:tc>
          <w:tcPr>
            <w:tcW w:w="1620" w:type="dxa"/>
            <w:vAlign w:val="center"/>
          </w:tcPr>
          <w:p w14:paraId="61EC6AE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E144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62F595" w14:textId="77777777" w:rsidTr="004E7D0F">
        <w:trPr>
          <w:trHeight w:val="288"/>
        </w:trPr>
        <w:tc>
          <w:tcPr>
            <w:tcW w:w="715" w:type="dxa"/>
          </w:tcPr>
          <w:p w14:paraId="6459C2DE" w14:textId="6BF54791" w:rsidR="003F3ED9" w:rsidRPr="00E20E4E" w:rsidRDefault="003F3ED9" w:rsidP="003F3ED9">
            <w:r w:rsidRPr="00101C0A">
              <w:t>510</w:t>
            </w:r>
          </w:p>
        </w:tc>
        <w:tc>
          <w:tcPr>
            <w:tcW w:w="7650" w:type="dxa"/>
          </w:tcPr>
          <w:p w14:paraId="6295A719" w14:textId="3E7E380F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diagnose</w:t>
            </w:r>
            <w:r w:rsidR="00D66235">
              <w:t xml:space="preserve"> and</w:t>
            </w:r>
            <w:r w:rsidRPr="00101C0A">
              <w:t xml:space="preserve"> replace master cylinder and hydraulic system components.</w:t>
            </w:r>
          </w:p>
        </w:tc>
        <w:tc>
          <w:tcPr>
            <w:tcW w:w="1620" w:type="dxa"/>
            <w:vAlign w:val="center"/>
          </w:tcPr>
          <w:p w14:paraId="22384BD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C338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6DF6B75" w14:textId="77777777" w:rsidTr="004E7D0F">
        <w:trPr>
          <w:trHeight w:val="288"/>
        </w:trPr>
        <w:tc>
          <w:tcPr>
            <w:tcW w:w="715" w:type="dxa"/>
          </w:tcPr>
          <w:p w14:paraId="5C012DB0" w14:textId="70621ABE" w:rsidR="003F3ED9" w:rsidRPr="00E20E4E" w:rsidRDefault="003F3ED9" w:rsidP="003F3ED9">
            <w:r w:rsidRPr="00101C0A">
              <w:t>511</w:t>
            </w:r>
          </w:p>
        </w:tc>
        <w:tc>
          <w:tcPr>
            <w:tcW w:w="7650" w:type="dxa"/>
          </w:tcPr>
          <w:p w14:paraId="3442A24A" w14:textId="6B1A5F80" w:rsidR="003F3ED9" w:rsidRPr="00E20E4E" w:rsidRDefault="003F3ED9" w:rsidP="003F3ED9"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air or replace </w:t>
            </w:r>
            <w:r w:rsidR="0098630D">
              <w:t>anti-lock brake system (</w:t>
            </w:r>
            <w:r w:rsidRPr="00101C0A">
              <w:t>ABS</w:t>
            </w:r>
            <w:r w:rsidR="0098630D">
              <w:t>)</w:t>
            </w:r>
            <w:r w:rsidRPr="00101C0A">
              <w:t xml:space="preserve"> components.</w:t>
            </w:r>
          </w:p>
        </w:tc>
        <w:tc>
          <w:tcPr>
            <w:tcW w:w="1620" w:type="dxa"/>
            <w:vAlign w:val="center"/>
          </w:tcPr>
          <w:p w14:paraId="7B58B3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DF5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08E0D78" w14:textId="77777777" w:rsidTr="004E7D0F">
        <w:trPr>
          <w:trHeight w:val="288"/>
        </w:trPr>
        <w:tc>
          <w:tcPr>
            <w:tcW w:w="715" w:type="dxa"/>
          </w:tcPr>
          <w:p w14:paraId="4B0DCBBA" w14:textId="2DCB6A7B" w:rsidR="003F3ED9" w:rsidRPr="00E20E4E" w:rsidRDefault="003F3ED9" w:rsidP="003F3ED9">
            <w:r w:rsidRPr="00101C0A">
              <w:t>512</w:t>
            </w:r>
          </w:p>
        </w:tc>
        <w:tc>
          <w:tcPr>
            <w:tcW w:w="7650" w:type="dxa"/>
          </w:tcPr>
          <w:p w14:paraId="6B4D7E40" w14:textId="3F6D2E7A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valves.</w:t>
            </w:r>
          </w:p>
        </w:tc>
        <w:tc>
          <w:tcPr>
            <w:tcW w:w="1620" w:type="dxa"/>
            <w:vAlign w:val="center"/>
          </w:tcPr>
          <w:p w14:paraId="16F15BB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58DFC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81F307" w14:textId="77777777" w:rsidTr="004E7D0F">
        <w:trPr>
          <w:trHeight w:val="288"/>
        </w:trPr>
        <w:tc>
          <w:tcPr>
            <w:tcW w:w="715" w:type="dxa"/>
          </w:tcPr>
          <w:p w14:paraId="472B1AB1" w14:textId="512953BB" w:rsidR="003F3ED9" w:rsidRPr="00E20E4E" w:rsidRDefault="003F3ED9" w:rsidP="003F3ED9">
            <w:r w:rsidRPr="00101C0A">
              <w:t>513</w:t>
            </w:r>
          </w:p>
        </w:tc>
        <w:tc>
          <w:tcPr>
            <w:tcW w:w="7650" w:type="dxa"/>
          </w:tcPr>
          <w:p w14:paraId="5BABC51A" w14:textId="2F8E8C8D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ryers.</w:t>
            </w:r>
          </w:p>
        </w:tc>
        <w:tc>
          <w:tcPr>
            <w:tcW w:w="1620" w:type="dxa"/>
            <w:vAlign w:val="center"/>
          </w:tcPr>
          <w:p w14:paraId="67B5574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126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2635A31" w14:textId="77777777" w:rsidTr="004E7D0F">
        <w:trPr>
          <w:trHeight w:val="288"/>
        </w:trPr>
        <w:tc>
          <w:tcPr>
            <w:tcW w:w="715" w:type="dxa"/>
          </w:tcPr>
          <w:p w14:paraId="283918C1" w14:textId="35660E1E" w:rsidR="003F3ED9" w:rsidRPr="00E20E4E" w:rsidRDefault="003F3ED9" w:rsidP="003F3ED9">
            <w:r w:rsidRPr="00101C0A">
              <w:t>514</w:t>
            </w:r>
          </w:p>
        </w:tc>
        <w:tc>
          <w:tcPr>
            <w:tcW w:w="7650" w:type="dxa"/>
          </w:tcPr>
          <w:p w14:paraId="317763A7" w14:textId="228F25EB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isc brake components.</w:t>
            </w:r>
          </w:p>
        </w:tc>
        <w:tc>
          <w:tcPr>
            <w:tcW w:w="1620" w:type="dxa"/>
            <w:vAlign w:val="center"/>
          </w:tcPr>
          <w:p w14:paraId="4C36D8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2465D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5D4CA38" w14:textId="77777777" w:rsidTr="004E7D0F">
        <w:trPr>
          <w:trHeight w:val="288"/>
        </w:trPr>
        <w:tc>
          <w:tcPr>
            <w:tcW w:w="715" w:type="dxa"/>
          </w:tcPr>
          <w:p w14:paraId="518C9F35" w14:textId="75502EC9" w:rsidR="003F3ED9" w:rsidRPr="00E20E4E" w:rsidRDefault="003F3ED9" w:rsidP="003F3ED9"/>
        </w:tc>
        <w:tc>
          <w:tcPr>
            <w:tcW w:w="7650" w:type="dxa"/>
          </w:tcPr>
          <w:p w14:paraId="1AC49CEE" w14:textId="0D0023CF" w:rsidR="003F3ED9" w:rsidRPr="00E20E4E" w:rsidRDefault="003F3ED9" w:rsidP="003F3ED9">
            <w:r w:rsidRPr="00101C0A">
              <w:t>RESERVED</w:t>
            </w:r>
            <w:r w:rsidR="00CC0852">
              <w:t xml:space="preserve"> (515)</w:t>
            </w:r>
          </w:p>
        </w:tc>
        <w:tc>
          <w:tcPr>
            <w:tcW w:w="1620" w:type="dxa"/>
            <w:vAlign w:val="center"/>
          </w:tcPr>
          <w:p w14:paraId="03C526C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DBC1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C2A9E31" w14:textId="77777777" w:rsidTr="004E7D0F">
        <w:trPr>
          <w:trHeight w:val="288"/>
        </w:trPr>
        <w:tc>
          <w:tcPr>
            <w:tcW w:w="715" w:type="dxa"/>
          </w:tcPr>
          <w:p w14:paraId="41BE1D7D" w14:textId="201FB860" w:rsidR="003F3ED9" w:rsidRPr="00E20E4E" w:rsidRDefault="003F3ED9" w:rsidP="003F3ED9"/>
        </w:tc>
        <w:tc>
          <w:tcPr>
            <w:tcW w:w="7650" w:type="dxa"/>
          </w:tcPr>
          <w:p w14:paraId="357E1C87" w14:textId="0C2151EA" w:rsidR="003F3ED9" w:rsidRPr="00E20E4E" w:rsidRDefault="003F3ED9" w:rsidP="003F3ED9">
            <w:r w:rsidRPr="00101C0A">
              <w:t>RESERVED</w:t>
            </w:r>
            <w:r w:rsidR="00CC0852">
              <w:t xml:space="preserve"> (516)</w:t>
            </w:r>
          </w:p>
        </w:tc>
        <w:tc>
          <w:tcPr>
            <w:tcW w:w="1620" w:type="dxa"/>
            <w:vAlign w:val="center"/>
          </w:tcPr>
          <w:p w14:paraId="421931E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C09A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EE528F" w14:textId="77777777" w:rsidTr="004E7D0F">
        <w:trPr>
          <w:trHeight w:val="288"/>
        </w:trPr>
        <w:tc>
          <w:tcPr>
            <w:tcW w:w="715" w:type="dxa"/>
          </w:tcPr>
          <w:p w14:paraId="0FC92554" w14:textId="685997EE" w:rsidR="003F3ED9" w:rsidRPr="00E20E4E" w:rsidRDefault="003F3ED9" w:rsidP="003F3ED9">
            <w:r w:rsidRPr="00101C0A">
              <w:t>517</w:t>
            </w:r>
          </w:p>
        </w:tc>
        <w:tc>
          <w:tcPr>
            <w:tcW w:w="7650" w:type="dxa"/>
          </w:tcPr>
          <w:p w14:paraId="32A9BAFE" w14:textId="036F6623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and adjust slack adjusters.</w:t>
            </w:r>
          </w:p>
        </w:tc>
        <w:tc>
          <w:tcPr>
            <w:tcW w:w="1620" w:type="dxa"/>
            <w:vAlign w:val="center"/>
          </w:tcPr>
          <w:p w14:paraId="347773F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A7E4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2F3828F" w:rsidR="007F79E0" w:rsidRDefault="007F79E0" w:rsidP="007F79E0">
      <w:pPr>
        <w:pStyle w:val="Heading2"/>
      </w:pPr>
      <w:r>
        <w:t xml:space="preserve">600 </w:t>
      </w:r>
      <w:r w:rsidR="003F3ED9">
        <w:t>Diesel Eng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A3159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45BEF1EA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3A14760" w14:textId="73EA005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1</w:t>
            </w:r>
          </w:p>
        </w:tc>
        <w:tc>
          <w:tcPr>
            <w:tcW w:w="7650" w:type="dxa"/>
            <w:vAlign w:val="center"/>
          </w:tcPr>
          <w:p w14:paraId="6D3BFECC" w14:textId="4111486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Explain diesel engine operation and identify par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414A3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53893B" w14:textId="681E1794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2</w:t>
            </w:r>
          </w:p>
        </w:tc>
        <w:tc>
          <w:tcPr>
            <w:tcW w:w="7650" w:type="dxa"/>
            <w:vAlign w:val="center"/>
          </w:tcPr>
          <w:p w14:paraId="24C47381" w14:textId="0456DC3D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amshaft and valve train components.</w:t>
            </w:r>
          </w:p>
        </w:tc>
        <w:tc>
          <w:tcPr>
            <w:tcW w:w="1620" w:type="dxa"/>
            <w:vAlign w:val="center"/>
          </w:tcPr>
          <w:p w14:paraId="1F8FD1E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AEDD74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CFE745" w14:textId="68DE018C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3</w:t>
            </w:r>
          </w:p>
        </w:tc>
        <w:tc>
          <w:tcPr>
            <w:tcW w:w="7650" w:type="dxa"/>
            <w:vAlign w:val="center"/>
          </w:tcPr>
          <w:p w14:paraId="60E81024" w14:textId="7C4AFFC7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piston, connecting rod, and liner.</w:t>
            </w:r>
          </w:p>
        </w:tc>
        <w:tc>
          <w:tcPr>
            <w:tcW w:w="1620" w:type="dxa"/>
            <w:vAlign w:val="center"/>
          </w:tcPr>
          <w:p w14:paraId="41C0194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0E27794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1695A2C" w14:textId="0841FA71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4</w:t>
            </w:r>
          </w:p>
        </w:tc>
        <w:tc>
          <w:tcPr>
            <w:tcW w:w="7650" w:type="dxa"/>
            <w:vAlign w:val="center"/>
          </w:tcPr>
          <w:p w14:paraId="01B52E05" w14:textId="1480B780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rankshaft and bearings (mains and rods).</w:t>
            </w:r>
          </w:p>
        </w:tc>
        <w:tc>
          <w:tcPr>
            <w:tcW w:w="1620" w:type="dxa"/>
            <w:vAlign w:val="center"/>
          </w:tcPr>
          <w:p w14:paraId="1EB315B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F9A8A9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C94794" w14:textId="290C5E8D" w:rsidR="003F3ED9" w:rsidRPr="005B0B1F" w:rsidRDefault="003F3ED9" w:rsidP="003F3ED9">
            <w:r w:rsidRPr="00C20E39">
              <w:t>605</w:t>
            </w:r>
          </w:p>
        </w:tc>
        <w:tc>
          <w:tcPr>
            <w:tcW w:w="7650" w:type="dxa"/>
            <w:vAlign w:val="center"/>
          </w:tcPr>
          <w:p w14:paraId="55CBDC32" w14:textId="5A9411C6" w:rsidR="003F3ED9" w:rsidRPr="005B0B1F" w:rsidRDefault="003F3ED9" w:rsidP="003F3ED9">
            <w:r w:rsidRPr="00C20E39">
              <w:t>Replace engine oil seal.</w:t>
            </w:r>
          </w:p>
        </w:tc>
        <w:tc>
          <w:tcPr>
            <w:tcW w:w="1620" w:type="dxa"/>
            <w:vAlign w:val="center"/>
          </w:tcPr>
          <w:p w14:paraId="08CB456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349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D17C3C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842E608" w14:textId="7D7ACEDD" w:rsidR="003F3ED9" w:rsidRPr="005B0B1F" w:rsidRDefault="003F3ED9" w:rsidP="003F3ED9">
            <w:r w:rsidRPr="00C20E39">
              <w:t>606</w:t>
            </w:r>
          </w:p>
        </w:tc>
        <w:tc>
          <w:tcPr>
            <w:tcW w:w="7650" w:type="dxa"/>
            <w:vAlign w:val="center"/>
          </w:tcPr>
          <w:p w14:paraId="097F6F4A" w14:textId="6B5EF0BD" w:rsidR="003F3ED9" w:rsidRPr="005B0B1F" w:rsidRDefault="003F3ED9" w:rsidP="003F3ED9">
            <w:r w:rsidRPr="00C20E39">
              <w:t>Perform diesel tune-up (set overhead).</w:t>
            </w:r>
          </w:p>
        </w:tc>
        <w:tc>
          <w:tcPr>
            <w:tcW w:w="1620" w:type="dxa"/>
            <w:vAlign w:val="center"/>
          </w:tcPr>
          <w:p w14:paraId="78DD2E1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D274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086DD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5369E75" w14:textId="344677A0" w:rsidR="003F3ED9" w:rsidRPr="005B0B1F" w:rsidRDefault="003F3ED9" w:rsidP="003F3ED9">
            <w:r w:rsidRPr="00C20E39">
              <w:t>607</w:t>
            </w:r>
          </w:p>
        </w:tc>
        <w:tc>
          <w:tcPr>
            <w:tcW w:w="7650" w:type="dxa"/>
            <w:vAlign w:val="center"/>
          </w:tcPr>
          <w:p w14:paraId="6B699C48" w14:textId="0E67FD6F" w:rsidR="003F3ED9" w:rsidRPr="005B0B1F" w:rsidRDefault="003F3ED9" w:rsidP="003F3ED9">
            <w:r w:rsidRPr="00C20E39">
              <w:t>Remove, inspect, and install cylinder head and gasket.</w:t>
            </w:r>
          </w:p>
        </w:tc>
        <w:tc>
          <w:tcPr>
            <w:tcW w:w="1620" w:type="dxa"/>
            <w:vAlign w:val="center"/>
          </w:tcPr>
          <w:p w14:paraId="4D9D75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B89A6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E3498C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BFDB2F5" w14:textId="467249AA" w:rsidR="003F3ED9" w:rsidRPr="005B0B1F" w:rsidRDefault="003F3ED9" w:rsidP="003F3ED9">
            <w:r w:rsidRPr="00C20E39">
              <w:t>608</w:t>
            </w:r>
          </w:p>
        </w:tc>
        <w:tc>
          <w:tcPr>
            <w:tcW w:w="7650" w:type="dxa"/>
            <w:vAlign w:val="center"/>
          </w:tcPr>
          <w:p w14:paraId="1EC719F4" w14:textId="2980DD65" w:rsidR="003F3ED9" w:rsidRPr="005B0B1F" w:rsidRDefault="003F3ED9" w:rsidP="003F3ED9">
            <w:r w:rsidRPr="00C20E39">
              <w:t>Remove, inspect, and install oil pump.</w:t>
            </w:r>
          </w:p>
        </w:tc>
        <w:tc>
          <w:tcPr>
            <w:tcW w:w="1620" w:type="dxa"/>
            <w:vAlign w:val="center"/>
          </w:tcPr>
          <w:p w14:paraId="573B5AE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BA27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CBBAE4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8C6F506" w14:textId="4FBA2EFA" w:rsidR="003F3ED9" w:rsidRPr="005B0B1F" w:rsidRDefault="003F3ED9" w:rsidP="003F3ED9">
            <w:r w:rsidRPr="00C20E39">
              <w:t>609</w:t>
            </w:r>
          </w:p>
        </w:tc>
        <w:tc>
          <w:tcPr>
            <w:tcW w:w="7650" w:type="dxa"/>
            <w:vAlign w:val="center"/>
          </w:tcPr>
          <w:p w14:paraId="43B2AB71" w14:textId="34A90B02" w:rsidR="003F3ED9" w:rsidRPr="005B0B1F" w:rsidRDefault="003F3ED9" w:rsidP="003F3ED9">
            <w:r w:rsidRPr="00C20E39">
              <w:t>Remove, inspect, and install vibration dampener and flywheel.</w:t>
            </w:r>
          </w:p>
        </w:tc>
        <w:tc>
          <w:tcPr>
            <w:tcW w:w="1620" w:type="dxa"/>
            <w:vAlign w:val="center"/>
          </w:tcPr>
          <w:p w14:paraId="3867D3B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32AA4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77B1E8" w14:textId="77777777" w:rsidR="00CC743B" w:rsidRDefault="00CC743B" w:rsidP="00EA581C">
      <w:pPr>
        <w:pStyle w:val="Heading2"/>
      </w:pPr>
    </w:p>
    <w:p w14:paraId="6202A437" w14:textId="75E21E57" w:rsidR="00CC743B" w:rsidRDefault="00CC743B">
      <w:pPr>
        <w:rPr>
          <w:rFonts w:eastAsiaTheme="majorEastAsia" w:cs="Arial"/>
          <w:b/>
          <w:bCs/>
          <w:sz w:val="26"/>
          <w:szCs w:val="26"/>
        </w:rPr>
      </w:pPr>
    </w:p>
    <w:p w14:paraId="5A4237C5" w14:textId="27F0F563" w:rsidR="00EA581C" w:rsidRDefault="00EA581C" w:rsidP="00EA581C">
      <w:pPr>
        <w:pStyle w:val="Heading2"/>
      </w:pPr>
      <w:r>
        <w:lastRenderedPageBreak/>
        <w:t xml:space="preserve">700 </w:t>
      </w:r>
      <w:r w:rsidR="003F3ED9">
        <w:t>Air Intake and 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5FF00D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36B3BC2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4A0934" w14:textId="26971F0B" w:rsidR="003F3ED9" w:rsidRPr="00E60D07" w:rsidRDefault="003F3ED9" w:rsidP="003F3ED9">
            <w:pPr>
              <w:rPr>
                <w:rFonts w:eastAsia="Times New Roman" w:cs="Arial"/>
              </w:rPr>
            </w:pPr>
            <w:r w:rsidRPr="003C7A58">
              <w:t>701</w:t>
            </w:r>
          </w:p>
        </w:tc>
        <w:tc>
          <w:tcPr>
            <w:tcW w:w="7650" w:type="dxa"/>
            <w:vAlign w:val="center"/>
          </w:tcPr>
          <w:p w14:paraId="534FD653" w14:textId="267DBBA3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air induction system compon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0171E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51EC21" w14:textId="21CD0ABA" w:rsidR="003F3ED9" w:rsidRPr="00D0177F" w:rsidRDefault="003F3ED9" w:rsidP="003F3ED9">
            <w:r w:rsidRPr="003C7A58">
              <w:t>702</w:t>
            </w:r>
          </w:p>
        </w:tc>
        <w:tc>
          <w:tcPr>
            <w:tcW w:w="7650" w:type="dxa"/>
            <w:vAlign w:val="center"/>
          </w:tcPr>
          <w:p w14:paraId="72DC9251" w14:textId="42A2155B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exhaust system and components.</w:t>
            </w:r>
          </w:p>
        </w:tc>
        <w:tc>
          <w:tcPr>
            <w:tcW w:w="1620" w:type="dxa"/>
            <w:vAlign w:val="center"/>
          </w:tcPr>
          <w:p w14:paraId="12E60F9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09F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0244E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051CB3" w14:textId="6108077E" w:rsidR="003F3ED9" w:rsidRPr="00D0177F" w:rsidRDefault="003F3ED9" w:rsidP="003F3ED9">
            <w:r w:rsidRPr="003C7A58">
              <w:t>703</w:t>
            </w:r>
          </w:p>
        </w:tc>
        <w:tc>
          <w:tcPr>
            <w:tcW w:w="7650" w:type="dxa"/>
            <w:vAlign w:val="center"/>
          </w:tcPr>
          <w:p w14:paraId="3E2AFD5B" w14:textId="5DF046A0" w:rsidR="003F3ED9" w:rsidRPr="00D0177F" w:rsidRDefault="003F3ED9" w:rsidP="003F3ED9">
            <w:r w:rsidRPr="003C7A58">
              <w:t>Inspect</w:t>
            </w:r>
            <w:r w:rsidR="00D66235">
              <w:t xml:space="preserve"> and </w:t>
            </w:r>
            <w:r w:rsidRPr="003C7A58">
              <w:t>replace charge air</w:t>
            </w:r>
            <w:r w:rsidR="00D66235">
              <w:t xml:space="preserve"> </w:t>
            </w:r>
            <w:r w:rsidRPr="003C7A58">
              <w:t>coolers and after coolers.</w:t>
            </w:r>
          </w:p>
        </w:tc>
        <w:tc>
          <w:tcPr>
            <w:tcW w:w="1620" w:type="dxa"/>
            <w:vAlign w:val="center"/>
          </w:tcPr>
          <w:p w14:paraId="12466F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2FE9A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5A6E0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404B92B" w14:textId="0369A9BE" w:rsidR="003F3ED9" w:rsidRPr="00D0177F" w:rsidRDefault="003F3ED9" w:rsidP="003F3ED9">
            <w:r w:rsidRPr="003C7A58">
              <w:t>704</w:t>
            </w:r>
          </w:p>
        </w:tc>
        <w:tc>
          <w:tcPr>
            <w:tcW w:w="7650" w:type="dxa"/>
            <w:vAlign w:val="center"/>
          </w:tcPr>
          <w:p w14:paraId="2440A3FA" w14:textId="2E5C88FA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turbocharger.</w:t>
            </w:r>
          </w:p>
        </w:tc>
        <w:tc>
          <w:tcPr>
            <w:tcW w:w="1620" w:type="dxa"/>
            <w:vAlign w:val="center"/>
          </w:tcPr>
          <w:p w14:paraId="5EDF833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A97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8DB09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3F3ED9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965E3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16072BA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2532089" w14:textId="2316B65C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1</w:t>
            </w:r>
          </w:p>
        </w:tc>
        <w:tc>
          <w:tcPr>
            <w:tcW w:w="7650" w:type="dxa"/>
            <w:vAlign w:val="center"/>
          </w:tcPr>
          <w:p w14:paraId="6A13E116" w14:textId="0AD6E35E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>replace</w:t>
            </w:r>
            <w:r w:rsidR="003F3ED9" w:rsidRPr="00511F44">
              <w:t xml:space="preserve"> belts and pulley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BB9D34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C2244EA" w14:textId="6D13AADE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2</w:t>
            </w:r>
          </w:p>
        </w:tc>
        <w:tc>
          <w:tcPr>
            <w:tcW w:w="7650" w:type="dxa"/>
            <w:vAlign w:val="center"/>
          </w:tcPr>
          <w:p w14:paraId="39BA9508" w14:textId="742FFE58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hoses and clamps.</w:t>
            </w:r>
          </w:p>
        </w:tc>
        <w:tc>
          <w:tcPr>
            <w:tcW w:w="1620" w:type="dxa"/>
            <w:vAlign w:val="center"/>
          </w:tcPr>
          <w:p w14:paraId="45F42D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B572B62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2EB1786" w14:textId="1B40EDC5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3</w:t>
            </w:r>
          </w:p>
        </w:tc>
        <w:tc>
          <w:tcPr>
            <w:tcW w:w="7650" w:type="dxa"/>
            <w:vAlign w:val="center"/>
          </w:tcPr>
          <w:p w14:paraId="5FF22327" w14:textId="78EC2884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Test</w:t>
            </w:r>
            <w:r w:rsidR="00D66235">
              <w:t xml:space="preserve"> and </w:t>
            </w:r>
            <w:r w:rsidRPr="00511F44">
              <w:t>replace thermostat.</w:t>
            </w:r>
          </w:p>
        </w:tc>
        <w:tc>
          <w:tcPr>
            <w:tcW w:w="1620" w:type="dxa"/>
            <w:vAlign w:val="center"/>
          </w:tcPr>
          <w:p w14:paraId="673B87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EBFFD5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7DFCCD82" w14:textId="2FE582DE" w:rsidR="003F3ED9" w:rsidRPr="00214FED" w:rsidRDefault="003F3ED9" w:rsidP="003F3ED9">
            <w:r w:rsidRPr="00511F44">
              <w:t>804</w:t>
            </w:r>
          </w:p>
        </w:tc>
        <w:tc>
          <w:tcPr>
            <w:tcW w:w="7650" w:type="dxa"/>
            <w:vAlign w:val="center"/>
          </w:tcPr>
          <w:p w14:paraId="6664DFAC" w14:textId="16DB50AF" w:rsidR="003F3ED9" w:rsidRPr="00214FED" w:rsidRDefault="003F3ED9" w:rsidP="003F3ED9">
            <w:r w:rsidRPr="00511F44">
              <w:t>Drain, flush, refill</w:t>
            </w:r>
            <w:r w:rsidR="00D66235">
              <w:t>,</w:t>
            </w:r>
            <w:r w:rsidRPr="00511F44">
              <w:t xml:space="preserve"> and bleed cooling system.</w:t>
            </w:r>
          </w:p>
        </w:tc>
        <w:tc>
          <w:tcPr>
            <w:tcW w:w="1620" w:type="dxa"/>
            <w:vAlign w:val="center"/>
          </w:tcPr>
          <w:p w14:paraId="46E5B5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231EC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E3ED8D3" w14:textId="669873DD" w:rsidR="003F3ED9" w:rsidRPr="00214FED" w:rsidRDefault="003F3ED9" w:rsidP="003F3ED9">
            <w:r w:rsidRPr="00511F44">
              <w:t>805</w:t>
            </w:r>
          </w:p>
        </w:tc>
        <w:tc>
          <w:tcPr>
            <w:tcW w:w="7650" w:type="dxa"/>
            <w:vAlign w:val="center"/>
          </w:tcPr>
          <w:p w14:paraId="1C10CD47" w14:textId="395B5030" w:rsidR="003F3ED9" w:rsidRPr="00214FED" w:rsidRDefault="003F3ED9" w:rsidP="003F3ED9">
            <w:r w:rsidRPr="00511F44">
              <w:t>Test anti-freeze and supplemental coolant additives.</w:t>
            </w:r>
          </w:p>
        </w:tc>
        <w:tc>
          <w:tcPr>
            <w:tcW w:w="1620" w:type="dxa"/>
            <w:vAlign w:val="center"/>
          </w:tcPr>
          <w:p w14:paraId="4B9FE0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6176D6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DC6EB1" w14:textId="2DB161BC" w:rsidR="003F3ED9" w:rsidRPr="00214FED" w:rsidRDefault="003F3ED9" w:rsidP="003F3ED9"/>
        </w:tc>
        <w:tc>
          <w:tcPr>
            <w:tcW w:w="7650" w:type="dxa"/>
            <w:vAlign w:val="center"/>
          </w:tcPr>
          <w:p w14:paraId="5D8F2AD4" w14:textId="5BFA5590" w:rsidR="003F3ED9" w:rsidRPr="00214FED" w:rsidRDefault="003F3ED9" w:rsidP="003F3ED9">
            <w:r w:rsidRPr="00511F44">
              <w:t>RESERVE</w:t>
            </w:r>
            <w:r w:rsidR="00CC0852">
              <w:t xml:space="preserve"> (806)</w:t>
            </w:r>
          </w:p>
        </w:tc>
        <w:tc>
          <w:tcPr>
            <w:tcW w:w="1620" w:type="dxa"/>
            <w:vAlign w:val="center"/>
          </w:tcPr>
          <w:p w14:paraId="586AFF8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9CBF1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C8BA915" w14:textId="22640A16" w:rsidR="003F3ED9" w:rsidRPr="00214FED" w:rsidRDefault="003F3ED9" w:rsidP="003F3ED9">
            <w:r w:rsidRPr="00511F44">
              <w:t>807</w:t>
            </w:r>
          </w:p>
        </w:tc>
        <w:tc>
          <w:tcPr>
            <w:tcW w:w="7650" w:type="dxa"/>
            <w:vAlign w:val="center"/>
          </w:tcPr>
          <w:p w14:paraId="34E24CCB" w14:textId="4BFEA941" w:rsidR="003F3ED9" w:rsidRPr="00214FED" w:rsidRDefault="00D66235" w:rsidP="003F3ED9"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water pump.</w:t>
            </w:r>
          </w:p>
        </w:tc>
        <w:tc>
          <w:tcPr>
            <w:tcW w:w="1620" w:type="dxa"/>
            <w:vAlign w:val="center"/>
          </w:tcPr>
          <w:p w14:paraId="68A8CA2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659865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406BA7" w14:textId="11E500FE" w:rsidR="003F3ED9" w:rsidRPr="00214FED" w:rsidRDefault="003F3ED9" w:rsidP="003F3ED9">
            <w:r w:rsidRPr="00511F44">
              <w:t>808</w:t>
            </w:r>
          </w:p>
        </w:tc>
        <w:tc>
          <w:tcPr>
            <w:tcW w:w="7650" w:type="dxa"/>
            <w:vAlign w:val="center"/>
          </w:tcPr>
          <w:p w14:paraId="7A6EA6ED" w14:textId="7DE5A927" w:rsidR="003F3ED9" w:rsidRPr="00214FED" w:rsidRDefault="00E9648A" w:rsidP="003F3ED9">
            <w:r>
              <w:t>Inspect</w:t>
            </w:r>
            <w:r w:rsidR="003F3ED9" w:rsidRPr="00511F44">
              <w:t xml:space="preserve"> fan drives.</w:t>
            </w:r>
          </w:p>
        </w:tc>
        <w:tc>
          <w:tcPr>
            <w:tcW w:w="1620" w:type="dxa"/>
            <w:vAlign w:val="center"/>
          </w:tcPr>
          <w:p w14:paraId="0206DA5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44748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383FDD3" w14:textId="322D26B8" w:rsidR="003F3ED9" w:rsidRPr="00214FED" w:rsidRDefault="003F3ED9" w:rsidP="003F3ED9">
            <w:r w:rsidRPr="00511F44">
              <w:t>809</w:t>
            </w:r>
          </w:p>
        </w:tc>
        <w:tc>
          <w:tcPr>
            <w:tcW w:w="7650" w:type="dxa"/>
            <w:vAlign w:val="center"/>
          </w:tcPr>
          <w:p w14:paraId="59AD7545" w14:textId="286A1B97" w:rsidR="003F3ED9" w:rsidRPr="00214FED" w:rsidRDefault="003F3ED9" w:rsidP="003F3ED9">
            <w:r w:rsidRPr="00511F44">
              <w:t>Inspect</w:t>
            </w:r>
            <w:r w:rsidR="00D66235">
              <w:t xml:space="preserve"> and</w:t>
            </w:r>
            <w:r w:rsidRPr="00511F44">
              <w:t xml:space="preserve"> pressure test cooling system components. </w:t>
            </w:r>
          </w:p>
        </w:tc>
        <w:tc>
          <w:tcPr>
            <w:tcW w:w="1620" w:type="dxa"/>
            <w:vAlign w:val="center"/>
          </w:tcPr>
          <w:p w14:paraId="6E78CE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166E800" w:rsidR="00FA5C60" w:rsidRDefault="00FA5C60" w:rsidP="00FA5C60">
      <w:pPr>
        <w:pStyle w:val="Heading2"/>
      </w:pPr>
      <w:r>
        <w:t xml:space="preserve">900 </w:t>
      </w:r>
      <w:r w:rsidR="003F3ED9">
        <w:t>Fuel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FB9F3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48934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76B5848" w14:textId="14E27FAD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1</w:t>
            </w:r>
          </w:p>
        </w:tc>
        <w:tc>
          <w:tcPr>
            <w:tcW w:w="7650" w:type="dxa"/>
            <w:vAlign w:val="center"/>
          </w:tcPr>
          <w:p w14:paraId="5C267A34" w14:textId="13FF6DF4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Replace fuel filters</w:t>
            </w:r>
            <w:r w:rsidR="00321C3A">
              <w:t xml:space="preserve"> and </w:t>
            </w:r>
            <w:r w:rsidRPr="00A6103A">
              <w:t>straine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6F0310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EA1D777" w14:textId="35398CC7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2</w:t>
            </w:r>
          </w:p>
        </w:tc>
        <w:tc>
          <w:tcPr>
            <w:tcW w:w="7650" w:type="dxa"/>
            <w:vAlign w:val="center"/>
          </w:tcPr>
          <w:p w14:paraId="41D3C546" w14:textId="1D948350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Inspect</w:t>
            </w:r>
            <w:r w:rsidR="00321C3A">
              <w:t xml:space="preserve"> and </w:t>
            </w:r>
            <w:r w:rsidRPr="00A6103A">
              <w:t>replace fuel lines, tank, cap, and fittings.</w:t>
            </w:r>
          </w:p>
        </w:tc>
        <w:tc>
          <w:tcPr>
            <w:tcW w:w="1620" w:type="dxa"/>
            <w:vAlign w:val="center"/>
          </w:tcPr>
          <w:p w14:paraId="7443E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CCBB0F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7968DB9" w14:textId="7CF3A89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3</w:t>
            </w:r>
          </w:p>
        </w:tc>
        <w:tc>
          <w:tcPr>
            <w:tcW w:w="7650" w:type="dxa"/>
            <w:vAlign w:val="center"/>
          </w:tcPr>
          <w:p w14:paraId="15C7CF6C" w14:textId="7DC05BC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Prime and bleed fuel system.</w:t>
            </w:r>
          </w:p>
        </w:tc>
        <w:tc>
          <w:tcPr>
            <w:tcW w:w="1620" w:type="dxa"/>
            <w:vAlign w:val="center"/>
          </w:tcPr>
          <w:p w14:paraId="2D6D14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A7742B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6A487D4" w14:textId="5A983989" w:rsidR="003F3ED9" w:rsidRPr="001F72A9" w:rsidRDefault="003F3ED9" w:rsidP="003F3ED9"/>
        </w:tc>
        <w:tc>
          <w:tcPr>
            <w:tcW w:w="7650" w:type="dxa"/>
            <w:vAlign w:val="center"/>
          </w:tcPr>
          <w:p w14:paraId="40FB7FAC" w14:textId="21D0995D" w:rsidR="003F3ED9" w:rsidRPr="001F72A9" w:rsidRDefault="003F3ED9" w:rsidP="003F3ED9">
            <w:r w:rsidRPr="00A6103A">
              <w:t>RESERVE</w:t>
            </w:r>
            <w:r w:rsidR="00CC0852">
              <w:t xml:space="preserve"> (904)</w:t>
            </w:r>
          </w:p>
        </w:tc>
        <w:tc>
          <w:tcPr>
            <w:tcW w:w="1620" w:type="dxa"/>
            <w:vAlign w:val="center"/>
          </w:tcPr>
          <w:p w14:paraId="0B5DB10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BDF45A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176FEFB" w14:textId="7A221558" w:rsidR="003F3ED9" w:rsidRPr="001F72A9" w:rsidRDefault="003F3ED9" w:rsidP="003F3ED9">
            <w:r w:rsidRPr="00A6103A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0DCF8FC5" w:rsidR="003F3ED9" w:rsidRPr="001F72A9" w:rsidRDefault="003F3ED9" w:rsidP="003F3ED9">
            <w:r w:rsidRPr="00A6103A">
              <w:t>Perform fuel supply and return system tests.</w:t>
            </w:r>
          </w:p>
        </w:tc>
        <w:tc>
          <w:tcPr>
            <w:tcW w:w="1620" w:type="dxa"/>
            <w:vAlign w:val="center"/>
          </w:tcPr>
          <w:p w14:paraId="1732183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F05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85292A4" w14:textId="03E10E1C" w:rsidR="003F3ED9" w:rsidRPr="001F72A9" w:rsidRDefault="003F3ED9" w:rsidP="003F3ED9">
            <w:r w:rsidRPr="00A6103A">
              <w:t>906</w:t>
            </w:r>
          </w:p>
        </w:tc>
        <w:tc>
          <w:tcPr>
            <w:tcW w:w="7650" w:type="dxa"/>
            <w:vAlign w:val="center"/>
          </w:tcPr>
          <w:p w14:paraId="42D09EAE" w14:textId="19730868" w:rsidR="003F3ED9" w:rsidRPr="001F72A9" w:rsidRDefault="003F3ED9" w:rsidP="003F3ED9">
            <w:r w:rsidRPr="00A6103A">
              <w:t>Remove and install injector/nozzle.</w:t>
            </w:r>
          </w:p>
        </w:tc>
        <w:tc>
          <w:tcPr>
            <w:tcW w:w="1620" w:type="dxa"/>
            <w:vAlign w:val="center"/>
          </w:tcPr>
          <w:p w14:paraId="586451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65018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F3ED9">
        <w:t>Electrical/Electronic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F70D7F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F4900B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DA31837" w14:textId="7A14C1F7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1</w:t>
            </w:r>
          </w:p>
        </w:tc>
        <w:tc>
          <w:tcPr>
            <w:tcW w:w="7650" w:type="dxa"/>
            <w:vAlign w:val="center"/>
          </w:tcPr>
          <w:p w14:paraId="64E4B478" w14:textId="31913626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 and </w:t>
            </w:r>
            <w:r w:rsidRPr="00825053">
              <w:t>service batt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971A3B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EAC6576" w14:textId="45391C4E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2</w:t>
            </w:r>
          </w:p>
        </w:tc>
        <w:tc>
          <w:tcPr>
            <w:tcW w:w="7650" w:type="dxa"/>
            <w:vAlign w:val="center"/>
          </w:tcPr>
          <w:p w14:paraId="26BD2DB8" w14:textId="15A20911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, </w:t>
            </w:r>
            <w:r w:rsidRPr="00825053">
              <w:t>replace</w:t>
            </w:r>
            <w:r w:rsidR="00321C3A">
              <w:t xml:space="preserve"> and </w:t>
            </w:r>
            <w:r w:rsidRPr="00825053">
              <w:t>adjust bulbs and lamps.</w:t>
            </w:r>
          </w:p>
        </w:tc>
        <w:tc>
          <w:tcPr>
            <w:tcW w:w="1620" w:type="dxa"/>
            <w:vAlign w:val="center"/>
          </w:tcPr>
          <w:p w14:paraId="428FBB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49A279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7A1A36E" w14:textId="5C5617D3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3</w:t>
            </w:r>
          </w:p>
        </w:tc>
        <w:tc>
          <w:tcPr>
            <w:tcW w:w="7650" w:type="dxa"/>
            <w:vAlign w:val="center"/>
          </w:tcPr>
          <w:p w14:paraId="1F077C8B" w14:textId="6C01D939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Diagnose</w:t>
            </w:r>
            <w:r w:rsidR="00321C3A">
              <w:t xml:space="preserve"> and</w:t>
            </w:r>
            <w:r w:rsidRPr="00825053">
              <w:t xml:space="preserve"> repair</w:t>
            </w:r>
            <w:r w:rsidR="00321C3A">
              <w:t xml:space="preserve"> or </w:t>
            </w:r>
            <w:r w:rsidRPr="00825053">
              <w:t>replace electrical circuits and components.</w:t>
            </w:r>
          </w:p>
        </w:tc>
        <w:tc>
          <w:tcPr>
            <w:tcW w:w="1620" w:type="dxa"/>
            <w:vAlign w:val="center"/>
          </w:tcPr>
          <w:p w14:paraId="7D41A23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01D7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EE2DFE" w14:textId="0F2C796A" w:rsidR="003F3ED9" w:rsidRPr="001F72A9" w:rsidRDefault="003F3ED9" w:rsidP="003F3ED9">
            <w:r w:rsidRPr="00825053">
              <w:t>1004</w:t>
            </w:r>
          </w:p>
        </w:tc>
        <w:tc>
          <w:tcPr>
            <w:tcW w:w="7650" w:type="dxa"/>
            <w:vAlign w:val="center"/>
          </w:tcPr>
          <w:p w14:paraId="04672419" w14:textId="3A3A687A" w:rsidR="003F3ED9" w:rsidRPr="001F72A9" w:rsidRDefault="003F3ED9" w:rsidP="003F3ED9">
            <w:r w:rsidRPr="00825053">
              <w:t>Test starting system and replace component assemblies.</w:t>
            </w:r>
          </w:p>
        </w:tc>
        <w:tc>
          <w:tcPr>
            <w:tcW w:w="1620" w:type="dxa"/>
            <w:vAlign w:val="center"/>
          </w:tcPr>
          <w:p w14:paraId="03E076C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C221A4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A6799C" w14:textId="019689A4" w:rsidR="003F3ED9" w:rsidRPr="001F72A9" w:rsidRDefault="003F3ED9" w:rsidP="003F3ED9">
            <w:r w:rsidRPr="00825053">
              <w:t>1005</w:t>
            </w:r>
          </w:p>
        </w:tc>
        <w:tc>
          <w:tcPr>
            <w:tcW w:w="7650" w:type="dxa"/>
            <w:vAlign w:val="center"/>
          </w:tcPr>
          <w:p w14:paraId="2B942FAA" w14:textId="1A773B62" w:rsidR="003F3ED9" w:rsidRPr="001F72A9" w:rsidRDefault="003F3ED9" w:rsidP="003F3ED9">
            <w:r w:rsidRPr="00825053">
              <w:t>Test charging system output and replace component assemblies.</w:t>
            </w:r>
          </w:p>
        </w:tc>
        <w:tc>
          <w:tcPr>
            <w:tcW w:w="1620" w:type="dxa"/>
            <w:vAlign w:val="center"/>
          </w:tcPr>
          <w:p w14:paraId="6EF54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8FE3C5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A915C41" w14:textId="56EE35DD" w:rsidR="003F3ED9" w:rsidRPr="001F72A9" w:rsidRDefault="003F3ED9" w:rsidP="003F3ED9">
            <w:r w:rsidRPr="00825053">
              <w:t>1006</w:t>
            </w:r>
          </w:p>
        </w:tc>
        <w:tc>
          <w:tcPr>
            <w:tcW w:w="7650" w:type="dxa"/>
            <w:vAlign w:val="center"/>
          </w:tcPr>
          <w:p w14:paraId="158D14FD" w14:textId="79FEECCA" w:rsidR="003F3ED9" w:rsidRPr="001F72A9" w:rsidRDefault="003F3ED9" w:rsidP="003F3ED9">
            <w:r w:rsidRPr="00825053">
              <w:t>Analyze and interpret wiring diagrams.</w:t>
            </w:r>
          </w:p>
        </w:tc>
        <w:tc>
          <w:tcPr>
            <w:tcW w:w="1620" w:type="dxa"/>
            <w:vAlign w:val="center"/>
          </w:tcPr>
          <w:p w14:paraId="606AEC8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37DCC1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CA8C0" w14:textId="768B3419" w:rsidR="003F3ED9" w:rsidRPr="001F72A9" w:rsidRDefault="003F3ED9" w:rsidP="003F3ED9">
            <w:r w:rsidRPr="00825053">
              <w:t>1007</w:t>
            </w:r>
          </w:p>
        </w:tc>
        <w:tc>
          <w:tcPr>
            <w:tcW w:w="7650" w:type="dxa"/>
            <w:vAlign w:val="center"/>
          </w:tcPr>
          <w:p w14:paraId="59C28AF7" w14:textId="12538C8B" w:rsidR="003F3ED9" w:rsidRPr="001F72A9" w:rsidRDefault="003F3ED9" w:rsidP="003F3ED9">
            <w:r w:rsidRPr="00825053">
              <w:t>Perform computer systems tests and analyze codes.</w:t>
            </w:r>
          </w:p>
        </w:tc>
        <w:tc>
          <w:tcPr>
            <w:tcW w:w="1620" w:type="dxa"/>
            <w:vAlign w:val="center"/>
          </w:tcPr>
          <w:p w14:paraId="175A0EE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0F4FCE4" w:rsidR="001314D6" w:rsidRDefault="001314D6" w:rsidP="001314D6">
      <w:pPr>
        <w:pStyle w:val="Heading2"/>
      </w:pPr>
      <w:r>
        <w:t xml:space="preserve">1100 </w:t>
      </w:r>
      <w:r w:rsidR="003F3ED9">
        <w:t>Drive L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FB2F6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7CC0B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9DF645" w14:textId="53691F99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1</w:t>
            </w:r>
          </w:p>
        </w:tc>
        <w:tc>
          <w:tcPr>
            <w:tcW w:w="7650" w:type="dxa"/>
            <w:vAlign w:val="center"/>
          </w:tcPr>
          <w:p w14:paraId="03FDA277" w14:textId="2B9B3F0B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Diagnose</w:t>
            </w:r>
            <w:r w:rsidR="00321C3A">
              <w:t xml:space="preserve">, </w:t>
            </w:r>
            <w:r w:rsidRPr="00854582">
              <w:t>replace</w:t>
            </w:r>
            <w:r w:rsidR="00321C3A">
              <w:t>,</w:t>
            </w:r>
            <w:r w:rsidRPr="00854582">
              <w:t xml:space="preserve"> and adjust drive-l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E73AD8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D0E56A" w14:textId="406EC181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2</w:t>
            </w:r>
          </w:p>
        </w:tc>
        <w:tc>
          <w:tcPr>
            <w:tcW w:w="7650" w:type="dxa"/>
            <w:vAlign w:val="center"/>
          </w:tcPr>
          <w:p w14:paraId="1DFDD85F" w14:textId="194B4114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Perform clutch/clutch brake maintenance and adjustment.</w:t>
            </w:r>
          </w:p>
        </w:tc>
        <w:tc>
          <w:tcPr>
            <w:tcW w:w="1620" w:type="dxa"/>
            <w:vAlign w:val="center"/>
          </w:tcPr>
          <w:p w14:paraId="2E6265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3A21A3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D6540A" w14:textId="3010EA0A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3</w:t>
            </w:r>
          </w:p>
        </w:tc>
        <w:tc>
          <w:tcPr>
            <w:tcW w:w="7650" w:type="dxa"/>
            <w:vAlign w:val="center"/>
          </w:tcPr>
          <w:p w14:paraId="5762DEAB" w14:textId="5EA698DF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Remove and install clutch assembly.</w:t>
            </w:r>
          </w:p>
        </w:tc>
        <w:tc>
          <w:tcPr>
            <w:tcW w:w="1620" w:type="dxa"/>
            <w:vAlign w:val="center"/>
          </w:tcPr>
          <w:p w14:paraId="07053A9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0A39AF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9F0F294" w14:textId="2855C8A5" w:rsidR="003F3ED9" w:rsidRPr="00BA2FD2" w:rsidRDefault="003F3ED9" w:rsidP="003F3ED9"/>
        </w:tc>
        <w:tc>
          <w:tcPr>
            <w:tcW w:w="7650" w:type="dxa"/>
            <w:vAlign w:val="center"/>
          </w:tcPr>
          <w:p w14:paraId="1B96E58B" w14:textId="1DA043CD" w:rsidR="003F3ED9" w:rsidRPr="00BA2FD2" w:rsidRDefault="00E9648A" w:rsidP="003F3ED9">
            <w:r>
              <w:t>RESERVED</w:t>
            </w:r>
            <w:r w:rsidR="00CC0852">
              <w:t xml:space="preserve"> (1104)</w:t>
            </w:r>
          </w:p>
        </w:tc>
        <w:tc>
          <w:tcPr>
            <w:tcW w:w="1620" w:type="dxa"/>
            <w:vAlign w:val="center"/>
          </w:tcPr>
          <w:p w14:paraId="06F0CD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4162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A99037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3F1589F7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250809A" w14:textId="77777777" w:rsidR="00E9648A" w:rsidRDefault="009305AE" w:rsidP="00E9648A">
      <w:pPr>
        <w:spacing w:after="0" w:line="240" w:lineRule="auto"/>
        <w:rPr>
          <w:rFonts w:cs="Arial"/>
          <w:color w:val="006699"/>
        </w:rPr>
      </w:pPr>
      <w:hyperlink r:id="rId10" w:history="1">
        <w:r w:rsidR="00E9648A">
          <w:rPr>
            <w:rStyle w:val="Hyperlink"/>
          </w:rPr>
          <w:t>PA In-Demand Occupations List (PA IDOL)</w:t>
        </w:r>
      </w:hyperlink>
    </w:p>
    <w:p w14:paraId="0562591C" w14:textId="77777777" w:rsidR="00E9648A" w:rsidRDefault="009305AE" w:rsidP="00E9648A">
      <w:pPr>
        <w:spacing w:after="0" w:line="240" w:lineRule="auto"/>
        <w:rPr>
          <w:rFonts w:cs="Arial"/>
          <w:color w:val="006699"/>
        </w:rPr>
      </w:pPr>
      <w:hyperlink r:id="rId11" w:history="1">
        <w:r w:rsidR="00E9648A">
          <w:rPr>
            <w:rStyle w:val="Hyperlink"/>
          </w:rPr>
          <w:t>Industry-Recognized Credential Resource Guide</w:t>
        </w:r>
      </w:hyperlink>
    </w:p>
    <w:p w14:paraId="385AB168" w14:textId="77777777" w:rsidR="00E9648A" w:rsidRPr="00967D2F" w:rsidRDefault="00E9648A" w:rsidP="008F6DD3">
      <w:pPr>
        <w:tabs>
          <w:tab w:val="left" w:pos="10080"/>
        </w:tabs>
      </w:pPr>
    </w:p>
    <w:sectPr w:rsidR="00E9648A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2E361" w14:textId="77777777" w:rsidR="00B7444C" w:rsidRDefault="00B7444C" w:rsidP="000733E4">
      <w:pPr>
        <w:spacing w:after="0" w:line="240" w:lineRule="auto"/>
      </w:pPr>
      <w:r>
        <w:separator/>
      </w:r>
    </w:p>
  </w:endnote>
  <w:endnote w:type="continuationSeparator" w:id="0">
    <w:p w14:paraId="4A5C2E8F" w14:textId="77777777" w:rsidR="00B7444C" w:rsidRDefault="00B7444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3C81D36" w:rsidR="00793AD0" w:rsidRPr="003F3ED9" w:rsidRDefault="003F3ED9" w:rsidP="00CB2C1E">
    <w:pPr>
      <w:pStyle w:val="Footer"/>
      <w:tabs>
        <w:tab w:val="clear" w:pos="9360"/>
        <w:tab w:val="right" w:pos="12681"/>
      </w:tabs>
    </w:pPr>
    <w:r w:rsidRPr="003F3ED9">
      <w:t xml:space="preserve">Medium/Heavy Vehicle and Truck Technology/Technician CIP </w:t>
    </w:r>
    <w:proofErr w:type="gramStart"/>
    <w:r w:rsidRPr="003F3ED9">
      <w:t>47.0613</w:t>
    </w:r>
    <w:r w:rsidR="002A0054">
      <w:t xml:space="preserve">  POS</w:t>
    </w:r>
    <w:proofErr w:type="gramEnd"/>
    <w:r w:rsidR="002A0054">
      <w:t xml:space="preserve"> 33 Version </w:t>
    </w:r>
    <w:r w:rsidR="00E9648A">
      <w:t>E</w:t>
    </w:r>
    <w:r w:rsidR="00CB2C1E">
      <w:tab/>
    </w:r>
    <w:r w:rsidR="00CB2C1E">
      <w:fldChar w:fldCharType="begin"/>
    </w:r>
    <w:r w:rsidR="00CB2C1E">
      <w:instrText xml:space="preserve"> PAGE   \* MERGEFORMAT </w:instrText>
    </w:r>
    <w:r w:rsidR="00CB2C1E">
      <w:fldChar w:fldCharType="separate"/>
    </w:r>
    <w:r w:rsidR="00CB2C1E">
      <w:rPr>
        <w:noProof/>
      </w:rPr>
      <w:t>1</w:t>
    </w:r>
    <w:r w:rsidR="00CB2C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A55DD" w14:textId="77777777" w:rsidR="00B7444C" w:rsidRDefault="00B7444C" w:rsidP="000733E4">
      <w:pPr>
        <w:spacing w:after="0" w:line="240" w:lineRule="auto"/>
      </w:pPr>
      <w:r>
        <w:separator/>
      </w:r>
    </w:p>
  </w:footnote>
  <w:footnote w:type="continuationSeparator" w:id="0">
    <w:p w14:paraId="1DC5419E" w14:textId="77777777" w:rsidR="00B7444C" w:rsidRDefault="00B7444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F095" w14:textId="77777777" w:rsidR="009468A9" w:rsidRPr="007A6840" w:rsidRDefault="009468A9" w:rsidP="009468A9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AB47B7" wp14:editId="721276B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F9F131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12ACB9C" w14:textId="77777777" w:rsidR="009468A9" w:rsidRDefault="009468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SyNDQ3MzQ3tTRU0lEKTi0uzszPAykwrgUAKcEpjiwAAAA="/>
  </w:docVars>
  <w:rsids>
    <w:rsidRoot w:val="00E60D07"/>
    <w:rsid w:val="00027CAA"/>
    <w:rsid w:val="00033149"/>
    <w:rsid w:val="000377FD"/>
    <w:rsid w:val="0004084D"/>
    <w:rsid w:val="000733E4"/>
    <w:rsid w:val="000A245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150C"/>
    <w:rsid w:val="00264B51"/>
    <w:rsid w:val="002A0054"/>
    <w:rsid w:val="002A5F84"/>
    <w:rsid w:val="00321C3A"/>
    <w:rsid w:val="0033180A"/>
    <w:rsid w:val="00380F06"/>
    <w:rsid w:val="003A2995"/>
    <w:rsid w:val="003A6945"/>
    <w:rsid w:val="003D27C2"/>
    <w:rsid w:val="003F39DD"/>
    <w:rsid w:val="003F3ED9"/>
    <w:rsid w:val="00400CA6"/>
    <w:rsid w:val="004328D2"/>
    <w:rsid w:val="00435A12"/>
    <w:rsid w:val="00481622"/>
    <w:rsid w:val="004C2A92"/>
    <w:rsid w:val="005047EC"/>
    <w:rsid w:val="0050684F"/>
    <w:rsid w:val="0053194A"/>
    <w:rsid w:val="00547C10"/>
    <w:rsid w:val="00596C65"/>
    <w:rsid w:val="005D6BCE"/>
    <w:rsid w:val="006704EF"/>
    <w:rsid w:val="006E0583"/>
    <w:rsid w:val="006F2192"/>
    <w:rsid w:val="00710EF1"/>
    <w:rsid w:val="007206F4"/>
    <w:rsid w:val="007865A2"/>
    <w:rsid w:val="00793AD0"/>
    <w:rsid w:val="007C61CD"/>
    <w:rsid w:val="007F79E0"/>
    <w:rsid w:val="008033D8"/>
    <w:rsid w:val="008034EC"/>
    <w:rsid w:val="008413AD"/>
    <w:rsid w:val="008841DF"/>
    <w:rsid w:val="00885943"/>
    <w:rsid w:val="008E2F3F"/>
    <w:rsid w:val="008F6DD3"/>
    <w:rsid w:val="0092756E"/>
    <w:rsid w:val="009305AE"/>
    <w:rsid w:val="00945C84"/>
    <w:rsid w:val="009468A9"/>
    <w:rsid w:val="00956A11"/>
    <w:rsid w:val="00963472"/>
    <w:rsid w:val="00967D2F"/>
    <w:rsid w:val="00975D91"/>
    <w:rsid w:val="0098630D"/>
    <w:rsid w:val="00987FD7"/>
    <w:rsid w:val="009B08CB"/>
    <w:rsid w:val="00A434D0"/>
    <w:rsid w:val="00AB147A"/>
    <w:rsid w:val="00AB3959"/>
    <w:rsid w:val="00AD7047"/>
    <w:rsid w:val="00B27399"/>
    <w:rsid w:val="00B719D0"/>
    <w:rsid w:val="00B7444C"/>
    <w:rsid w:val="00B82CCC"/>
    <w:rsid w:val="00BD2444"/>
    <w:rsid w:val="00C30671"/>
    <w:rsid w:val="00C36E47"/>
    <w:rsid w:val="00C40812"/>
    <w:rsid w:val="00C54576"/>
    <w:rsid w:val="00CA1AFB"/>
    <w:rsid w:val="00CA5C5A"/>
    <w:rsid w:val="00CB2C1E"/>
    <w:rsid w:val="00CC0852"/>
    <w:rsid w:val="00CC6849"/>
    <w:rsid w:val="00CC743B"/>
    <w:rsid w:val="00D04192"/>
    <w:rsid w:val="00D34DDA"/>
    <w:rsid w:val="00D47433"/>
    <w:rsid w:val="00D5072D"/>
    <w:rsid w:val="00D66235"/>
    <w:rsid w:val="00DD3EAA"/>
    <w:rsid w:val="00E034CB"/>
    <w:rsid w:val="00E274B3"/>
    <w:rsid w:val="00E31D6A"/>
    <w:rsid w:val="00E441F0"/>
    <w:rsid w:val="00E50587"/>
    <w:rsid w:val="00E60D07"/>
    <w:rsid w:val="00E62D6B"/>
    <w:rsid w:val="00E70D26"/>
    <w:rsid w:val="00E75374"/>
    <w:rsid w:val="00E83B3B"/>
    <w:rsid w:val="00E9648A"/>
    <w:rsid w:val="00EA4AB8"/>
    <w:rsid w:val="00EA52C5"/>
    <w:rsid w:val="00EA581C"/>
    <w:rsid w:val="00EC5D83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E9648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0E7114-DADA-4241-A546-E3996B302B5B}"/>
</file>

<file path=customXml/itemProps3.xml><?xml version="1.0" encoding="utf-8"?>
<ds:datastoreItem xmlns:ds="http://schemas.openxmlformats.org/officeDocument/2006/customXml" ds:itemID="{BFF3B491-078C-48FD-B950-BC85D9B3BD6A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abf0d811-8fca-484e-934e-ac7ff83209c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E039126-4562-4FD2-8012-D647FF74B5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79</Words>
  <Characters>5583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um Heavy Vehicle and Truck Technology</dc:title>
  <dc:subject/>
  <dc:creator>Henry, Rachel</dc:creator>
  <cp:keywords/>
  <dc:description/>
  <cp:lastModifiedBy>Heimbach, Bunne</cp:lastModifiedBy>
  <cp:revision>2</cp:revision>
  <dcterms:created xsi:type="dcterms:W3CDTF">2022-04-15T12:59:00Z</dcterms:created>
  <dcterms:modified xsi:type="dcterms:W3CDTF">2022-04-1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